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20FE0" w14:textId="2B77FF7B" w:rsidR="00060051" w:rsidRDefault="00060051">
      <w:r>
        <w:t>ADD BUTTON</w:t>
      </w:r>
    </w:p>
    <w:tbl>
      <w:tblPr>
        <w:tblStyle w:val="TableGrid"/>
        <w:tblW w:w="9695" w:type="dxa"/>
        <w:tblLook w:val="04A0" w:firstRow="1" w:lastRow="0" w:firstColumn="1" w:lastColumn="0" w:noHBand="0" w:noVBand="1"/>
      </w:tblPr>
      <w:tblGrid>
        <w:gridCol w:w="1129"/>
        <w:gridCol w:w="993"/>
        <w:gridCol w:w="2551"/>
        <w:gridCol w:w="3083"/>
        <w:gridCol w:w="1939"/>
      </w:tblGrid>
      <w:tr w:rsidR="008027E9" w14:paraId="0614A8DA" w14:textId="77777777" w:rsidTr="008027E9">
        <w:trPr>
          <w:trHeight w:val="416"/>
        </w:trPr>
        <w:tc>
          <w:tcPr>
            <w:tcW w:w="1129" w:type="dxa"/>
          </w:tcPr>
          <w:p w14:paraId="75FB9D3F" w14:textId="3D8CD646" w:rsidR="008027E9" w:rsidRDefault="008027E9">
            <w:r>
              <w:t>name</w:t>
            </w:r>
          </w:p>
        </w:tc>
        <w:tc>
          <w:tcPr>
            <w:tcW w:w="993" w:type="dxa"/>
          </w:tcPr>
          <w:p w14:paraId="50CC74D8" w14:textId="5994D8DC" w:rsidR="008027E9" w:rsidRDefault="008027E9">
            <w:r>
              <w:t>major</w:t>
            </w:r>
          </w:p>
        </w:tc>
        <w:tc>
          <w:tcPr>
            <w:tcW w:w="2551" w:type="dxa"/>
          </w:tcPr>
          <w:p w14:paraId="4EAB5F28" w14:textId="21848321" w:rsidR="008027E9" w:rsidRDefault="008027E9">
            <w:r>
              <w:t>status</w:t>
            </w:r>
          </w:p>
        </w:tc>
        <w:tc>
          <w:tcPr>
            <w:tcW w:w="3083" w:type="dxa"/>
          </w:tcPr>
          <w:p w14:paraId="1F6E4F76" w14:textId="1F827878" w:rsidR="008027E9" w:rsidRDefault="008027E9">
            <w:r>
              <w:t>Credit hours</w:t>
            </w:r>
          </w:p>
        </w:tc>
        <w:tc>
          <w:tcPr>
            <w:tcW w:w="1939" w:type="dxa"/>
          </w:tcPr>
          <w:p w14:paraId="65EB11BF" w14:textId="46E74742" w:rsidR="008027E9" w:rsidRDefault="008027E9">
            <w:proofErr w:type="spellStart"/>
            <w:r>
              <w:t>Textarea</w:t>
            </w:r>
            <w:proofErr w:type="spellEnd"/>
            <w:r>
              <w:t xml:space="preserve"> output</w:t>
            </w:r>
          </w:p>
        </w:tc>
      </w:tr>
      <w:tr w:rsidR="008027E9" w14:paraId="74BC3095" w14:textId="77777777" w:rsidTr="008027E9">
        <w:trPr>
          <w:trHeight w:val="416"/>
        </w:trPr>
        <w:tc>
          <w:tcPr>
            <w:tcW w:w="1129" w:type="dxa"/>
          </w:tcPr>
          <w:p w14:paraId="3EA7BB10" w14:textId="7F3358D3" w:rsidR="008027E9" w:rsidRDefault="008027E9">
            <w:r>
              <w:t>xx</w:t>
            </w:r>
          </w:p>
        </w:tc>
        <w:tc>
          <w:tcPr>
            <w:tcW w:w="993" w:type="dxa"/>
          </w:tcPr>
          <w:p w14:paraId="43C03133" w14:textId="720FF622" w:rsidR="008027E9" w:rsidRDefault="008027E9">
            <w:r>
              <w:t>empty</w:t>
            </w:r>
          </w:p>
        </w:tc>
        <w:tc>
          <w:tcPr>
            <w:tcW w:w="2551" w:type="dxa"/>
          </w:tcPr>
          <w:p w14:paraId="3F2C49F1" w14:textId="0596F7E5" w:rsidR="008027E9" w:rsidRDefault="008027E9">
            <w:r>
              <w:t>resident</w:t>
            </w:r>
          </w:p>
        </w:tc>
        <w:tc>
          <w:tcPr>
            <w:tcW w:w="3083" w:type="dxa"/>
          </w:tcPr>
          <w:p w14:paraId="211D8948" w14:textId="181A44C2" w:rsidR="008027E9" w:rsidRDefault="008027E9">
            <w:r>
              <w:t>15</w:t>
            </w:r>
          </w:p>
        </w:tc>
        <w:tc>
          <w:tcPr>
            <w:tcW w:w="1939" w:type="dxa"/>
          </w:tcPr>
          <w:p w14:paraId="052843C3" w14:textId="1C614D57" w:rsidR="008027E9" w:rsidRDefault="00973D11">
            <w:r>
              <w:t>Missing major!</w:t>
            </w:r>
          </w:p>
        </w:tc>
      </w:tr>
      <w:tr w:rsidR="008027E9" w14:paraId="19CF0E38" w14:textId="77777777" w:rsidTr="008027E9">
        <w:trPr>
          <w:trHeight w:val="416"/>
        </w:trPr>
        <w:tc>
          <w:tcPr>
            <w:tcW w:w="1129" w:type="dxa"/>
          </w:tcPr>
          <w:p w14:paraId="3D208C51" w14:textId="342C0D54" w:rsidR="008027E9" w:rsidRDefault="008027E9">
            <w:r>
              <w:t>empty</w:t>
            </w:r>
          </w:p>
        </w:tc>
        <w:tc>
          <w:tcPr>
            <w:tcW w:w="993" w:type="dxa"/>
          </w:tcPr>
          <w:p w14:paraId="24B3C4F6" w14:textId="6EAD6DE5" w:rsidR="008027E9" w:rsidRDefault="008027E9">
            <w:r>
              <w:t>CS</w:t>
            </w:r>
          </w:p>
        </w:tc>
        <w:tc>
          <w:tcPr>
            <w:tcW w:w="2551" w:type="dxa"/>
          </w:tcPr>
          <w:p w14:paraId="1F97DA6D" w14:textId="492E1BA9" w:rsidR="008027E9" w:rsidRDefault="008027E9">
            <w:r>
              <w:t>resident</w:t>
            </w:r>
          </w:p>
        </w:tc>
        <w:tc>
          <w:tcPr>
            <w:tcW w:w="3083" w:type="dxa"/>
          </w:tcPr>
          <w:p w14:paraId="1FA33EE6" w14:textId="497C132D" w:rsidR="008027E9" w:rsidRDefault="008027E9">
            <w:r>
              <w:t>15</w:t>
            </w:r>
          </w:p>
        </w:tc>
        <w:tc>
          <w:tcPr>
            <w:tcW w:w="1939" w:type="dxa"/>
          </w:tcPr>
          <w:p w14:paraId="54B0B2FA" w14:textId="2A59F505" w:rsidR="008027E9" w:rsidRDefault="00973D11">
            <w:r>
              <w:t>Missing name!</w:t>
            </w:r>
          </w:p>
        </w:tc>
      </w:tr>
      <w:tr w:rsidR="008027E9" w14:paraId="62B78FD4" w14:textId="77777777" w:rsidTr="008027E9">
        <w:trPr>
          <w:trHeight w:val="416"/>
        </w:trPr>
        <w:tc>
          <w:tcPr>
            <w:tcW w:w="1129" w:type="dxa"/>
          </w:tcPr>
          <w:p w14:paraId="74824922" w14:textId="5620FB56" w:rsidR="008027E9" w:rsidRDefault="008027E9">
            <w:r>
              <w:t>xx</w:t>
            </w:r>
          </w:p>
        </w:tc>
        <w:tc>
          <w:tcPr>
            <w:tcW w:w="993" w:type="dxa"/>
          </w:tcPr>
          <w:p w14:paraId="453CA0A0" w14:textId="03F94FD0" w:rsidR="008027E9" w:rsidRDefault="008027E9">
            <w:r>
              <w:t>CS</w:t>
            </w:r>
          </w:p>
        </w:tc>
        <w:tc>
          <w:tcPr>
            <w:tcW w:w="2551" w:type="dxa"/>
          </w:tcPr>
          <w:p w14:paraId="41EAFCF5" w14:textId="156BDF5B" w:rsidR="008027E9" w:rsidRDefault="008027E9">
            <w:r>
              <w:t>empty</w:t>
            </w:r>
          </w:p>
        </w:tc>
        <w:tc>
          <w:tcPr>
            <w:tcW w:w="3083" w:type="dxa"/>
          </w:tcPr>
          <w:p w14:paraId="6EF70CE1" w14:textId="6D4BE9F5" w:rsidR="008027E9" w:rsidRDefault="008027E9">
            <w:r>
              <w:t>15</w:t>
            </w:r>
          </w:p>
        </w:tc>
        <w:tc>
          <w:tcPr>
            <w:tcW w:w="1939" w:type="dxa"/>
          </w:tcPr>
          <w:p w14:paraId="16B617B1" w14:textId="51F33E9E" w:rsidR="008027E9" w:rsidRDefault="00973D11">
            <w:r>
              <w:t>Missing information!</w:t>
            </w:r>
          </w:p>
        </w:tc>
      </w:tr>
      <w:tr w:rsidR="008027E9" w14:paraId="1CF7899C" w14:textId="77777777" w:rsidTr="008027E9">
        <w:trPr>
          <w:trHeight w:val="416"/>
        </w:trPr>
        <w:tc>
          <w:tcPr>
            <w:tcW w:w="1129" w:type="dxa"/>
          </w:tcPr>
          <w:p w14:paraId="79523E3E" w14:textId="0A5CF92F" w:rsidR="008027E9" w:rsidRDefault="008027E9">
            <w:r>
              <w:t>xx</w:t>
            </w:r>
          </w:p>
        </w:tc>
        <w:tc>
          <w:tcPr>
            <w:tcW w:w="993" w:type="dxa"/>
          </w:tcPr>
          <w:p w14:paraId="632AD7B1" w14:textId="6D4AFA69" w:rsidR="008027E9" w:rsidRDefault="008027E9">
            <w:r>
              <w:t>CS</w:t>
            </w:r>
          </w:p>
        </w:tc>
        <w:tc>
          <w:tcPr>
            <w:tcW w:w="2551" w:type="dxa"/>
          </w:tcPr>
          <w:p w14:paraId="7DA19536" w14:textId="198473BA" w:rsidR="008027E9" w:rsidRDefault="008027E9">
            <w:r>
              <w:t>resident</w:t>
            </w:r>
          </w:p>
        </w:tc>
        <w:tc>
          <w:tcPr>
            <w:tcW w:w="3083" w:type="dxa"/>
          </w:tcPr>
          <w:p w14:paraId="3AE638BF" w14:textId="043E159F" w:rsidR="008027E9" w:rsidRDefault="008027E9">
            <w:r>
              <w:t>empty</w:t>
            </w:r>
          </w:p>
        </w:tc>
        <w:tc>
          <w:tcPr>
            <w:tcW w:w="1939" w:type="dxa"/>
          </w:tcPr>
          <w:p w14:paraId="2D1BC23E" w14:textId="0AB0A806" w:rsidR="008027E9" w:rsidRDefault="00973D11">
            <w:r>
              <w:t>Missing credit hours!</w:t>
            </w:r>
          </w:p>
        </w:tc>
      </w:tr>
      <w:tr w:rsidR="008027E9" w14:paraId="1684B139" w14:textId="77777777" w:rsidTr="008027E9">
        <w:trPr>
          <w:trHeight w:val="416"/>
        </w:trPr>
        <w:tc>
          <w:tcPr>
            <w:tcW w:w="1129" w:type="dxa"/>
          </w:tcPr>
          <w:p w14:paraId="5C65BC18" w14:textId="49784514" w:rsidR="008027E9" w:rsidRDefault="00100B13">
            <w:r>
              <w:t>John Doe</w:t>
            </w:r>
          </w:p>
        </w:tc>
        <w:tc>
          <w:tcPr>
            <w:tcW w:w="993" w:type="dxa"/>
          </w:tcPr>
          <w:p w14:paraId="45EDDF00" w14:textId="24BF0BF2" w:rsidR="008027E9" w:rsidRDefault="00100B13">
            <w:r>
              <w:t>EE</w:t>
            </w:r>
          </w:p>
        </w:tc>
        <w:tc>
          <w:tcPr>
            <w:tcW w:w="2551" w:type="dxa"/>
          </w:tcPr>
          <w:p w14:paraId="5190ED9F" w14:textId="51626339" w:rsidR="008027E9" w:rsidRDefault="00100B13">
            <w:r>
              <w:t>resident</w:t>
            </w:r>
          </w:p>
        </w:tc>
        <w:tc>
          <w:tcPr>
            <w:tcW w:w="3083" w:type="dxa"/>
          </w:tcPr>
          <w:p w14:paraId="3FF8D8CF" w14:textId="5FCCF107" w:rsidR="008027E9" w:rsidRDefault="00100B13">
            <w:r>
              <w:t>18</w:t>
            </w:r>
          </w:p>
        </w:tc>
        <w:tc>
          <w:tcPr>
            <w:tcW w:w="1939" w:type="dxa"/>
          </w:tcPr>
          <w:p w14:paraId="48A25431" w14:textId="240E9334" w:rsidR="008027E9" w:rsidRDefault="00100B13">
            <w:r>
              <w:t>Student added.</w:t>
            </w:r>
          </w:p>
        </w:tc>
      </w:tr>
      <w:tr w:rsidR="00100B13" w14:paraId="4765DC83" w14:textId="77777777" w:rsidTr="008027E9">
        <w:trPr>
          <w:trHeight w:val="416"/>
        </w:trPr>
        <w:tc>
          <w:tcPr>
            <w:tcW w:w="1129" w:type="dxa"/>
          </w:tcPr>
          <w:p w14:paraId="0102661F" w14:textId="72DFDA97" w:rsidR="00100B13" w:rsidRDefault="00100B13">
            <w:r>
              <w:t>Jane Doe</w:t>
            </w:r>
          </w:p>
        </w:tc>
        <w:tc>
          <w:tcPr>
            <w:tcW w:w="993" w:type="dxa"/>
          </w:tcPr>
          <w:p w14:paraId="541463BD" w14:textId="5AE2EC0E" w:rsidR="00100B13" w:rsidRDefault="00100B13">
            <w:r>
              <w:t>CS</w:t>
            </w:r>
          </w:p>
        </w:tc>
        <w:tc>
          <w:tcPr>
            <w:tcW w:w="2551" w:type="dxa"/>
          </w:tcPr>
          <w:p w14:paraId="2D433782" w14:textId="6BB05A23" w:rsidR="00100B13" w:rsidRDefault="00100B13">
            <w:r>
              <w:t>resident</w:t>
            </w:r>
          </w:p>
        </w:tc>
        <w:tc>
          <w:tcPr>
            <w:tcW w:w="3083" w:type="dxa"/>
          </w:tcPr>
          <w:p w14:paraId="06B5401C" w14:textId="677EDE42" w:rsidR="00100B13" w:rsidRDefault="00100B13">
            <w:r>
              <w:t>2</w:t>
            </w:r>
          </w:p>
        </w:tc>
        <w:tc>
          <w:tcPr>
            <w:tcW w:w="1939" w:type="dxa"/>
          </w:tcPr>
          <w:p w14:paraId="72692964" w14:textId="1E20222C" w:rsidR="00100B13" w:rsidRDefault="00100B13">
            <w:r>
              <w:t>Minimum credit hours is 3</w:t>
            </w:r>
          </w:p>
        </w:tc>
      </w:tr>
      <w:tr w:rsidR="00100B13" w14:paraId="3DC778AC" w14:textId="77777777" w:rsidTr="008027E9">
        <w:trPr>
          <w:trHeight w:val="416"/>
        </w:trPr>
        <w:tc>
          <w:tcPr>
            <w:tcW w:w="1129" w:type="dxa"/>
          </w:tcPr>
          <w:p w14:paraId="5FACFEFB" w14:textId="07EC4BB9" w:rsidR="00100B13" w:rsidRDefault="00100B13">
            <w:r>
              <w:t>Jane Doe</w:t>
            </w:r>
          </w:p>
        </w:tc>
        <w:tc>
          <w:tcPr>
            <w:tcW w:w="993" w:type="dxa"/>
          </w:tcPr>
          <w:p w14:paraId="0ABEC113" w14:textId="1BC3D33B" w:rsidR="00100B13" w:rsidRDefault="00100B13">
            <w:r>
              <w:t>CS</w:t>
            </w:r>
          </w:p>
        </w:tc>
        <w:tc>
          <w:tcPr>
            <w:tcW w:w="2551" w:type="dxa"/>
          </w:tcPr>
          <w:p w14:paraId="530199DE" w14:textId="1FB91545" w:rsidR="00100B13" w:rsidRDefault="00100B13">
            <w:r>
              <w:t>resident</w:t>
            </w:r>
          </w:p>
        </w:tc>
        <w:tc>
          <w:tcPr>
            <w:tcW w:w="3083" w:type="dxa"/>
          </w:tcPr>
          <w:p w14:paraId="7F78BAAD" w14:textId="1A71B85C" w:rsidR="00100B13" w:rsidRDefault="00100B13">
            <w:r>
              <w:t>3</w:t>
            </w:r>
          </w:p>
        </w:tc>
        <w:tc>
          <w:tcPr>
            <w:tcW w:w="1939" w:type="dxa"/>
          </w:tcPr>
          <w:p w14:paraId="559E87AA" w14:textId="08211F4A" w:rsidR="00100B13" w:rsidRDefault="00100B13">
            <w:r>
              <w:t>Student added.</w:t>
            </w:r>
          </w:p>
        </w:tc>
      </w:tr>
      <w:tr w:rsidR="00100B13" w14:paraId="3D0F6852" w14:textId="77777777" w:rsidTr="008027E9">
        <w:trPr>
          <w:trHeight w:val="416"/>
        </w:trPr>
        <w:tc>
          <w:tcPr>
            <w:tcW w:w="1129" w:type="dxa"/>
          </w:tcPr>
          <w:p w14:paraId="646AF6F6" w14:textId="224FFA0B" w:rsidR="00100B13" w:rsidRDefault="00100B13">
            <w:r>
              <w:t>John Doe</w:t>
            </w:r>
          </w:p>
        </w:tc>
        <w:tc>
          <w:tcPr>
            <w:tcW w:w="993" w:type="dxa"/>
          </w:tcPr>
          <w:p w14:paraId="76911A60" w14:textId="157DB4E3" w:rsidR="00100B13" w:rsidRDefault="00100B13">
            <w:r>
              <w:t>CS</w:t>
            </w:r>
          </w:p>
        </w:tc>
        <w:tc>
          <w:tcPr>
            <w:tcW w:w="2551" w:type="dxa"/>
          </w:tcPr>
          <w:p w14:paraId="37ADBB01" w14:textId="6AE6B64A" w:rsidR="00100B13" w:rsidRDefault="00100B13">
            <w:r>
              <w:t>Resident</w:t>
            </w:r>
          </w:p>
        </w:tc>
        <w:tc>
          <w:tcPr>
            <w:tcW w:w="3083" w:type="dxa"/>
          </w:tcPr>
          <w:p w14:paraId="1EEBDF05" w14:textId="110E691D" w:rsidR="00100B13" w:rsidRDefault="00100B13">
            <w:r>
              <w:t>25</w:t>
            </w:r>
          </w:p>
        </w:tc>
        <w:tc>
          <w:tcPr>
            <w:tcW w:w="1939" w:type="dxa"/>
          </w:tcPr>
          <w:p w14:paraId="59D78B7F" w14:textId="09121709" w:rsidR="00100B13" w:rsidRDefault="00100B13">
            <w:r>
              <w:t>Credit hours exceed the maximum 24.</w:t>
            </w:r>
          </w:p>
        </w:tc>
      </w:tr>
      <w:tr w:rsidR="00100B13" w14:paraId="31EF10B7" w14:textId="77777777" w:rsidTr="008027E9">
        <w:trPr>
          <w:trHeight w:val="416"/>
        </w:trPr>
        <w:tc>
          <w:tcPr>
            <w:tcW w:w="1129" w:type="dxa"/>
          </w:tcPr>
          <w:p w14:paraId="1FDD9B71" w14:textId="1F9568A8" w:rsidR="00100B13" w:rsidRDefault="00100B13">
            <w:r>
              <w:t>John Doe</w:t>
            </w:r>
          </w:p>
        </w:tc>
        <w:tc>
          <w:tcPr>
            <w:tcW w:w="993" w:type="dxa"/>
          </w:tcPr>
          <w:p w14:paraId="13A10084" w14:textId="4B054035" w:rsidR="00100B13" w:rsidRDefault="00100B13">
            <w:r>
              <w:t>CS</w:t>
            </w:r>
          </w:p>
        </w:tc>
        <w:tc>
          <w:tcPr>
            <w:tcW w:w="2551" w:type="dxa"/>
          </w:tcPr>
          <w:p w14:paraId="229D7FDA" w14:textId="483F81A8" w:rsidR="00100B13" w:rsidRDefault="00100B13">
            <w:r>
              <w:t>Resident</w:t>
            </w:r>
          </w:p>
        </w:tc>
        <w:tc>
          <w:tcPr>
            <w:tcW w:w="3083" w:type="dxa"/>
          </w:tcPr>
          <w:p w14:paraId="0F3E9501" w14:textId="38F99C3A" w:rsidR="00100B13" w:rsidRDefault="00100B13">
            <w:r>
              <w:t>-10</w:t>
            </w:r>
          </w:p>
        </w:tc>
        <w:tc>
          <w:tcPr>
            <w:tcW w:w="1939" w:type="dxa"/>
          </w:tcPr>
          <w:p w14:paraId="6EE713CA" w14:textId="4CC43008" w:rsidR="00100B13" w:rsidRDefault="00100B13">
            <w:r>
              <w:t>Credit hours cannot be negative</w:t>
            </w:r>
          </w:p>
        </w:tc>
      </w:tr>
      <w:tr w:rsidR="00100B13" w14:paraId="56129C4F" w14:textId="77777777" w:rsidTr="008027E9">
        <w:trPr>
          <w:trHeight w:val="416"/>
        </w:trPr>
        <w:tc>
          <w:tcPr>
            <w:tcW w:w="1129" w:type="dxa"/>
          </w:tcPr>
          <w:p w14:paraId="727787D4" w14:textId="10CE2E20" w:rsidR="00100B13" w:rsidRDefault="00100B13">
            <w:r>
              <w:t>John Doe</w:t>
            </w:r>
          </w:p>
        </w:tc>
        <w:tc>
          <w:tcPr>
            <w:tcW w:w="993" w:type="dxa"/>
          </w:tcPr>
          <w:p w14:paraId="6EA2D34A" w14:textId="47E6D80B" w:rsidR="00100B13" w:rsidRDefault="00100B13">
            <w:r>
              <w:t>CS</w:t>
            </w:r>
          </w:p>
        </w:tc>
        <w:tc>
          <w:tcPr>
            <w:tcW w:w="2551" w:type="dxa"/>
          </w:tcPr>
          <w:p w14:paraId="7790A0B6" w14:textId="56F76C4F" w:rsidR="00100B13" w:rsidRDefault="00100B13">
            <w:r>
              <w:t>Resident</w:t>
            </w:r>
          </w:p>
        </w:tc>
        <w:tc>
          <w:tcPr>
            <w:tcW w:w="3083" w:type="dxa"/>
          </w:tcPr>
          <w:p w14:paraId="02725670" w14:textId="3628AB74" w:rsidR="00100B13" w:rsidRDefault="00100B13">
            <w:r>
              <w:t>0</w:t>
            </w:r>
          </w:p>
        </w:tc>
        <w:tc>
          <w:tcPr>
            <w:tcW w:w="1939" w:type="dxa"/>
          </w:tcPr>
          <w:p w14:paraId="776AC4F3" w14:textId="0FA10CD5" w:rsidR="00100B13" w:rsidRDefault="00100B13">
            <w:r>
              <w:t>Minimum credit hours is 3</w:t>
            </w:r>
          </w:p>
        </w:tc>
      </w:tr>
      <w:tr w:rsidR="00100B13" w14:paraId="62DC8491" w14:textId="77777777" w:rsidTr="008027E9">
        <w:trPr>
          <w:trHeight w:val="416"/>
        </w:trPr>
        <w:tc>
          <w:tcPr>
            <w:tcW w:w="1129" w:type="dxa"/>
          </w:tcPr>
          <w:p w14:paraId="55C6B3E7" w14:textId="13F0E426" w:rsidR="00100B13" w:rsidRDefault="00A47DE3">
            <w:r>
              <w:t>John Doe</w:t>
            </w:r>
          </w:p>
        </w:tc>
        <w:tc>
          <w:tcPr>
            <w:tcW w:w="993" w:type="dxa"/>
          </w:tcPr>
          <w:p w14:paraId="42F08E7E" w14:textId="4A8E560F" w:rsidR="00100B13" w:rsidRDefault="00A47DE3">
            <w:r>
              <w:t>CS</w:t>
            </w:r>
          </w:p>
        </w:tc>
        <w:tc>
          <w:tcPr>
            <w:tcW w:w="2551" w:type="dxa"/>
          </w:tcPr>
          <w:p w14:paraId="21974EFE" w14:textId="6FBFF400" w:rsidR="00100B13" w:rsidRDefault="00A47DE3">
            <w:r>
              <w:t>Resident</w:t>
            </w:r>
          </w:p>
        </w:tc>
        <w:tc>
          <w:tcPr>
            <w:tcW w:w="3083" w:type="dxa"/>
          </w:tcPr>
          <w:p w14:paraId="44BE2A3C" w14:textId="65E0C84B" w:rsidR="00100B13" w:rsidRDefault="00A47DE3">
            <w:r>
              <w:t>Hi</w:t>
            </w:r>
          </w:p>
        </w:tc>
        <w:tc>
          <w:tcPr>
            <w:tcW w:w="1939" w:type="dxa"/>
          </w:tcPr>
          <w:p w14:paraId="4E670FF8" w14:textId="38CAA67F" w:rsidR="00100B13" w:rsidRDefault="00A47DE3">
            <w:r>
              <w:t>Invalid credit.</w:t>
            </w:r>
          </w:p>
        </w:tc>
      </w:tr>
      <w:tr w:rsidR="00A47DE3" w14:paraId="4F52E3D0" w14:textId="77777777" w:rsidTr="008027E9">
        <w:trPr>
          <w:trHeight w:val="416"/>
        </w:trPr>
        <w:tc>
          <w:tcPr>
            <w:tcW w:w="1129" w:type="dxa"/>
          </w:tcPr>
          <w:p w14:paraId="72B067B0" w14:textId="73688622" w:rsidR="00A47DE3" w:rsidRDefault="00A47DE3">
            <w:r>
              <w:t>John Doe</w:t>
            </w:r>
          </w:p>
        </w:tc>
        <w:tc>
          <w:tcPr>
            <w:tcW w:w="993" w:type="dxa"/>
          </w:tcPr>
          <w:p w14:paraId="7486CE22" w14:textId="0B79CD73" w:rsidR="00A47DE3" w:rsidRDefault="00A47DE3">
            <w:r>
              <w:t>CS</w:t>
            </w:r>
          </w:p>
        </w:tc>
        <w:tc>
          <w:tcPr>
            <w:tcW w:w="2551" w:type="dxa"/>
          </w:tcPr>
          <w:p w14:paraId="729EF0A6" w14:textId="4C430A44" w:rsidR="00A47DE3" w:rsidRDefault="00A47DE3">
            <w:r>
              <w:t>Resident</w:t>
            </w:r>
          </w:p>
        </w:tc>
        <w:tc>
          <w:tcPr>
            <w:tcW w:w="3083" w:type="dxa"/>
          </w:tcPr>
          <w:p w14:paraId="56830BB6" w14:textId="003B5D35" w:rsidR="00A47DE3" w:rsidRDefault="00A47DE3">
            <w:r>
              <w:t>24</w:t>
            </w:r>
          </w:p>
        </w:tc>
        <w:tc>
          <w:tcPr>
            <w:tcW w:w="1939" w:type="dxa"/>
          </w:tcPr>
          <w:p w14:paraId="7C65253F" w14:textId="1DDF6176" w:rsidR="00A47DE3" w:rsidRDefault="00A47DE3">
            <w:r>
              <w:t>Student is already in the roster.</w:t>
            </w:r>
          </w:p>
        </w:tc>
      </w:tr>
      <w:tr w:rsidR="00A47DE3" w14:paraId="38E3C34D" w14:textId="77777777" w:rsidTr="008027E9">
        <w:trPr>
          <w:trHeight w:val="416"/>
        </w:trPr>
        <w:tc>
          <w:tcPr>
            <w:tcW w:w="1129" w:type="dxa"/>
          </w:tcPr>
          <w:p w14:paraId="3233971B" w14:textId="53BC673C" w:rsidR="00A47DE3" w:rsidRDefault="00A47DE3">
            <w:r>
              <w:t>John Doe</w:t>
            </w:r>
          </w:p>
        </w:tc>
        <w:tc>
          <w:tcPr>
            <w:tcW w:w="993" w:type="dxa"/>
          </w:tcPr>
          <w:p w14:paraId="0038AE25" w14:textId="1173B400" w:rsidR="00A47DE3" w:rsidRDefault="00A47DE3">
            <w:r>
              <w:t>BA</w:t>
            </w:r>
          </w:p>
        </w:tc>
        <w:tc>
          <w:tcPr>
            <w:tcW w:w="2551" w:type="dxa"/>
          </w:tcPr>
          <w:p w14:paraId="197D71EC" w14:textId="2CC5BF0B" w:rsidR="00A47DE3" w:rsidRDefault="00A47DE3">
            <w:r>
              <w:t>Resident</w:t>
            </w:r>
          </w:p>
        </w:tc>
        <w:tc>
          <w:tcPr>
            <w:tcW w:w="3083" w:type="dxa"/>
          </w:tcPr>
          <w:p w14:paraId="7C883237" w14:textId="3A1B79BD" w:rsidR="00A47DE3" w:rsidRDefault="00A47DE3">
            <w:r>
              <w:t>24</w:t>
            </w:r>
          </w:p>
        </w:tc>
        <w:tc>
          <w:tcPr>
            <w:tcW w:w="1939" w:type="dxa"/>
          </w:tcPr>
          <w:p w14:paraId="0FFB5B21" w14:textId="637B825D" w:rsidR="00A47DE3" w:rsidRDefault="00A47DE3">
            <w:r>
              <w:t>Student added</w:t>
            </w:r>
          </w:p>
        </w:tc>
      </w:tr>
      <w:tr w:rsidR="00A47DE3" w14:paraId="5D08DA1D" w14:textId="77777777" w:rsidTr="008027E9">
        <w:trPr>
          <w:trHeight w:val="416"/>
        </w:trPr>
        <w:tc>
          <w:tcPr>
            <w:tcW w:w="1129" w:type="dxa"/>
          </w:tcPr>
          <w:p w14:paraId="133AB7B7" w14:textId="1FF8B3C0" w:rsidR="00A47DE3" w:rsidRDefault="00A47DE3">
            <w:r>
              <w:t>John Doe</w:t>
            </w:r>
          </w:p>
        </w:tc>
        <w:tc>
          <w:tcPr>
            <w:tcW w:w="993" w:type="dxa"/>
          </w:tcPr>
          <w:p w14:paraId="4EA6A598" w14:textId="64404C5F" w:rsidR="00A47DE3" w:rsidRDefault="00A47DE3">
            <w:r>
              <w:t xml:space="preserve">IT </w:t>
            </w:r>
          </w:p>
        </w:tc>
        <w:tc>
          <w:tcPr>
            <w:tcW w:w="2551" w:type="dxa"/>
          </w:tcPr>
          <w:p w14:paraId="6A2BA84F" w14:textId="072A58F0" w:rsidR="00A47DE3" w:rsidRDefault="00A47DE3">
            <w:r>
              <w:t>Resident</w:t>
            </w:r>
          </w:p>
        </w:tc>
        <w:tc>
          <w:tcPr>
            <w:tcW w:w="3083" w:type="dxa"/>
          </w:tcPr>
          <w:p w14:paraId="27E4D4B7" w14:textId="42946AEB" w:rsidR="00A47DE3" w:rsidRDefault="00A47DE3">
            <w:r>
              <w:t>24</w:t>
            </w:r>
          </w:p>
        </w:tc>
        <w:tc>
          <w:tcPr>
            <w:tcW w:w="1939" w:type="dxa"/>
          </w:tcPr>
          <w:p w14:paraId="10C1272E" w14:textId="0164DD9A" w:rsidR="00A47DE3" w:rsidRDefault="00A47DE3">
            <w:r>
              <w:t>Student added</w:t>
            </w:r>
          </w:p>
        </w:tc>
      </w:tr>
      <w:tr w:rsidR="00A47DE3" w14:paraId="44991C40" w14:textId="77777777" w:rsidTr="008027E9">
        <w:trPr>
          <w:trHeight w:val="416"/>
        </w:trPr>
        <w:tc>
          <w:tcPr>
            <w:tcW w:w="1129" w:type="dxa"/>
          </w:tcPr>
          <w:p w14:paraId="40E30A95" w14:textId="434F646C" w:rsidR="00A47DE3" w:rsidRDefault="00A47DE3">
            <w:r>
              <w:t>John Doe</w:t>
            </w:r>
          </w:p>
        </w:tc>
        <w:tc>
          <w:tcPr>
            <w:tcW w:w="993" w:type="dxa"/>
          </w:tcPr>
          <w:p w14:paraId="6119BF55" w14:textId="53F66C46" w:rsidR="00A47DE3" w:rsidRDefault="00A47DE3">
            <w:r>
              <w:t>CS</w:t>
            </w:r>
          </w:p>
        </w:tc>
        <w:tc>
          <w:tcPr>
            <w:tcW w:w="2551" w:type="dxa"/>
          </w:tcPr>
          <w:p w14:paraId="33CE0B7A" w14:textId="127A151A" w:rsidR="00A47DE3" w:rsidRDefault="00A47DE3">
            <w:r>
              <w:t>Nonresident</w:t>
            </w:r>
          </w:p>
        </w:tc>
        <w:tc>
          <w:tcPr>
            <w:tcW w:w="3083" w:type="dxa"/>
          </w:tcPr>
          <w:p w14:paraId="029B1ADF" w14:textId="10AE1470" w:rsidR="00A47DE3" w:rsidRDefault="00973D11">
            <w:r>
              <w:t>empty</w:t>
            </w:r>
          </w:p>
        </w:tc>
        <w:tc>
          <w:tcPr>
            <w:tcW w:w="1939" w:type="dxa"/>
          </w:tcPr>
          <w:p w14:paraId="13627E6F" w14:textId="3778E31D" w:rsidR="00A47DE3" w:rsidRDefault="00973D11">
            <w:r>
              <w:t>Missing credit hours!</w:t>
            </w:r>
          </w:p>
        </w:tc>
      </w:tr>
      <w:tr w:rsidR="00A47DE3" w14:paraId="3187B6E6" w14:textId="77777777" w:rsidTr="008027E9">
        <w:trPr>
          <w:trHeight w:val="416"/>
        </w:trPr>
        <w:tc>
          <w:tcPr>
            <w:tcW w:w="1129" w:type="dxa"/>
          </w:tcPr>
          <w:p w14:paraId="48F677D5" w14:textId="6B354E5D" w:rsidR="00A47DE3" w:rsidRDefault="00A47DE3">
            <w:r>
              <w:t>John Doe</w:t>
            </w:r>
          </w:p>
        </w:tc>
        <w:tc>
          <w:tcPr>
            <w:tcW w:w="993" w:type="dxa"/>
          </w:tcPr>
          <w:p w14:paraId="325FFA3A" w14:textId="43587CAB" w:rsidR="00A47DE3" w:rsidRDefault="00A47DE3">
            <w:r>
              <w:t>EE</w:t>
            </w:r>
          </w:p>
        </w:tc>
        <w:tc>
          <w:tcPr>
            <w:tcW w:w="2551" w:type="dxa"/>
          </w:tcPr>
          <w:p w14:paraId="270F405D" w14:textId="2AE757E1" w:rsidR="00A47DE3" w:rsidRDefault="00A47DE3">
            <w:r>
              <w:t>Nonresident</w:t>
            </w:r>
          </w:p>
        </w:tc>
        <w:tc>
          <w:tcPr>
            <w:tcW w:w="3083" w:type="dxa"/>
          </w:tcPr>
          <w:p w14:paraId="0F24F998" w14:textId="7343AFE3" w:rsidR="00A47DE3" w:rsidRDefault="00A47DE3">
            <w:r>
              <w:t>24</w:t>
            </w:r>
          </w:p>
        </w:tc>
        <w:tc>
          <w:tcPr>
            <w:tcW w:w="1939" w:type="dxa"/>
          </w:tcPr>
          <w:p w14:paraId="1887EC7A" w14:textId="37A50C4B" w:rsidR="00A47DE3" w:rsidRDefault="00A47DE3">
            <w:r>
              <w:t>Student is already in the roster</w:t>
            </w:r>
          </w:p>
        </w:tc>
      </w:tr>
      <w:tr w:rsidR="00A47DE3" w14:paraId="62E0A84F" w14:textId="77777777" w:rsidTr="008027E9">
        <w:trPr>
          <w:trHeight w:val="416"/>
        </w:trPr>
        <w:tc>
          <w:tcPr>
            <w:tcW w:w="1129" w:type="dxa"/>
          </w:tcPr>
          <w:p w14:paraId="6D7073D6" w14:textId="286A10A6" w:rsidR="00A47DE3" w:rsidRDefault="00A47DE3">
            <w:r>
              <w:t>John Doe</w:t>
            </w:r>
          </w:p>
        </w:tc>
        <w:tc>
          <w:tcPr>
            <w:tcW w:w="993" w:type="dxa"/>
          </w:tcPr>
          <w:p w14:paraId="0E18D19B" w14:textId="0A14E3A5" w:rsidR="00A47DE3" w:rsidRDefault="00A47DE3">
            <w:r>
              <w:t>CS</w:t>
            </w:r>
          </w:p>
        </w:tc>
        <w:tc>
          <w:tcPr>
            <w:tcW w:w="2551" w:type="dxa"/>
          </w:tcPr>
          <w:p w14:paraId="692DDA55" w14:textId="7AAC2F25" w:rsidR="00A47DE3" w:rsidRDefault="00192782">
            <w:r>
              <w:t>Nonresident</w:t>
            </w:r>
          </w:p>
        </w:tc>
        <w:tc>
          <w:tcPr>
            <w:tcW w:w="3083" w:type="dxa"/>
          </w:tcPr>
          <w:p w14:paraId="1F1DE378" w14:textId="32F585D3" w:rsidR="00A47DE3" w:rsidRDefault="00192782">
            <w:r>
              <w:t>2</w:t>
            </w:r>
          </w:p>
        </w:tc>
        <w:tc>
          <w:tcPr>
            <w:tcW w:w="1939" w:type="dxa"/>
          </w:tcPr>
          <w:p w14:paraId="58AC3E58" w14:textId="373AA570" w:rsidR="00A47DE3" w:rsidRDefault="00192782">
            <w:r>
              <w:t>Credit hours cannot be negative.</w:t>
            </w:r>
          </w:p>
        </w:tc>
      </w:tr>
      <w:tr w:rsidR="00192782" w14:paraId="48178138" w14:textId="77777777" w:rsidTr="008027E9">
        <w:trPr>
          <w:trHeight w:val="416"/>
        </w:trPr>
        <w:tc>
          <w:tcPr>
            <w:tcW w:w="1129" w:type="dxa"/>
          </w:tcPr>
          <w:p w14:paraId="5B4C47A5" w14:textId="28FF0AF2" w:rsidR="00192782" w:rsidRDefault="00192782">
            <w:r>
              <w:t>John Doe</w:t>
            </w:r>
          </w:p>
        </w:tc>
        <w:tc>
          <w:tcPr>
            <w:tcW w:w="993" w:type="dxa"/>
          </w:tcPr>
          <w:p w14:paraId="18655BC9" w14:textId="3DDA2EA1" w:rsidR="00192782" w:rsidRDefault="00192782">
            <w:r>
              <w:t xml:space="preserve">CS </w:t>
            </w:r>
          </w:p>
        </w:tc>
        <w:tc>
          <w:tcPr>
            <w:tcW w:w="2551" w:type="dxa"/>
          </w:tcPr>
          <w:p w14:paraId="037EF581" w14:textId="3E206AAB" w:rsidR="00192782" w:rsidRDefault="00192782">
            <w:r>
              <w:t>Nonresident</w:t>
            </w:r>
          </w:p>
        </w:tc>
        <w:tc>
          <w:tcPr>
            <w:tcW w:w="3083" w:type="dxa"/>
          </w:tcPr>
          <w:p w14:paraId="389D1448" w14:textId="60214339" w:rsidR="00192782" w:rsidRDefault="00192782">
            <w:r>
              <w:t>25</w:t>
            </w:r>
          </w:p>
        </w:tc>
        <w:tc>
          <w:tcPr>
            <w:tcW w:w="1939" w:type="dxa"/>
          </w:tcPr>
          <w:p w14:paraId="7D1FCD64" w14:textId="7E25E5D9" w:rsidR="00192782" w:rsidRDefault="00192782">
            <w:r>
              <w:t>Credit hours exceed the maximum 24</w:t>
            </w:r>
          </w:p>
        </w:tc>
      </w:tr>
      <w:tr w:rsidR="00192782" w14:paraId="00C190C8" w14:textId="77777777" w:rsidTr="008027E9">
        <w:trPr>
          <w:trHeight w:val="416"/>
        </w:trPr>
        <w:tc>
          <w:tcPr>
            <w:tcW w:w="1129" w:type="dxa"/>
          </w:tcPr>
          <w:p w14:paraId="784A33D2" w14:textId="3379BBCE" w:rsidR="00192782" w:rsidRDefault="00192782">
            <w:r>
              <w:t>John Doe</w:t>
            </w:r>
          </w:p>
        </w:tc>
        <w:tc>
          <w:tcPr>
            <w:tcW w:w="993" w:type="dxa"/>
          </w:tcPr>
          <w:p w14:paraId="51B2F2E7" w14:textId="06DFE748" w:rsidR="00192782" w:rsidRDefault="00192782">
            <w:r>
              <w:t>IT</w:t>
            </w:r>
          </w:p>
        </w:tc>
        <w:tc>
          <w:tcPr>
            <w:tcW w:w="2551" w:type="dxa"/>
          </w:tcPr>
          <w:p w14:paraId="591D6C3F" w14:textId="756A60DD" w:rsidR="00192782" w:rsidRDefault="00973D11">
            <w:r>
              <w:t xml:space="preserve">Nonresident, </w:t>
            </w:r>
            <w:r w:rsidR="00192782">
              <w:t>NY</w:t>
            </w:r>
          </w:p>
        </w:tc>
        <w:tc>
          <w:tcPr>
            <w:tcW w:w="3083" w:type="dxa"/>
          </w:tcPr>
          <w:p w14:paraId="58CE8F0B" w14:textId="7DFCE4B7" w:rsidR="00192782" w:rsidRDefault="00192782">
            <w:r>
              <w:t>18</w:t>
            </w:r>
          </w:p>
        </w:tc>
        <w:tc>
          <w:tcPr>
            <w:tcW w:w="1939" w:type="dxa"/>
          </w:tcPr>
          <w:p w14:paraId="075270E4" w14:textId="2DA8216D" w:rsidR="00192782" w:rsidRDefault="00192782">
            <w:r>
              <w:t>Student added</w:t>
            </w:r>
          </w:p>
        </w:tc>
      </w:tr>
      <w:tr w:rsidR="00192782" w14:paraId="4EA0F5D4" w14:textId="77777777" w:rsidTr="008027E9">
        <w:trPr>
          <w:trHeight w:val="416"/>
        </w:trPr>
        <w:tc>
          <w:tcPr>
            <w:tcW w:w="1129" w:type="dxa"/>
          </w:tcPr>
          <w:p w14:paraId="552AB2D9" w14:textId="452A2EA6" w:rsidR="00192782" w:rsidRDefault="00192782">
            <w:r>
              <w:t>Rob Harrison</w:t>
            </w:r>
          </w:p>
        </w:tc>
        <w:tc>
          <w:tcPr>
            <w:tcW w:w="993" w:type="dxa"/>
          </w:tcPr>
          <w:p w14:paraId="621C2092" w14:textId="53496634" w:rsidR="00192782" w:rsidRDefault="00192782">
            <w:r>
              <w:t>ME</w:t>
            </w:r>
          </w:p>
        </w:tc>
        <w:tc>
          <w:tcPr>
            <w:tcW w:w="2551" w:type="dxa"/>
          </w:tcPr>
          <w:p w14:paraId="6C1A76E6" w14:textId="2A970A3C" w:rsidR="00192782" w:rsidRDefault="00973D11">
            <w:r>
              <w:t xml:space="preserve">Nonresident, </w:t>
            </w:r>
            <w:r w:rsidR="00192782">
              <w:t>CT</w:t>
            </w:r>
          </w:p>
        </w:tc>
        <w:tc>
          <w:tcPr>
            <w:tcW w:w="3083" w:type="dxa"/>
          </w:tcPr>
          <w:p w14:paraId="4E504B0B" w14:textId="3EC85F29" w:rsidR="00192782" w:rsidRDefault="00192782">
            <w:r>
              <w:t>9</w:t>
            </w:r>
          </w:p>
        </w:tc>
        <w:tc>
          <w:tcPr>
            <w:tcW w:w="1939" w:type="dxa"/>
          </w:tcPr>
          <w:p w14:paraId="795BB7A4" w14:textId="50F54B98" w:rsidR="00192782" w:rsidRDefault="00192782">
            <w:r>
              <w:t>Student added</w:t>
            </w:r>
          </w:p>
        </w:tc>
      </w:tr>
      <w:tr w:rsidR="00192782" w14:paraId="4644BA3E" w14:textId="77777777" w:rsidTr="008027E9">
        <w:trPr>
          <w:trHeight w:val="416"/>
        </w:trPr>
        <w:tc>
          <w:tcPr>
            <w:tcW w:w="1129" w:type="dxa"/>
          </w:tcPr>
          <w:p w14:paraId="24ADA7EC" w14:textId="0451D508" w:rsidR="00192782" w:rsidRDefault="00192782">
            <w:r>
              <w:t>Rob Harrison</w:t>
            </w:r>
          </w:p>
        </w:tc>
        <w:tc>
          <w:tcPr>
            <w:tcW w:w="993" w:type="dxa"/>
          </w:tcPr>
          <w:p w14:paraId="350FD5B0" w14:textId="39C76106" w:rsidR="00192782" w:rsidRDefault="00192782">
            <w:r>
              <w:t>ME</w:t>
            </w:r>
          </w:p>
        </w:tc>
        <w:tc>
          <w:tcPr>
            <w:tcW w:w="2551" w:type="dxa"/>
          </w:tcPr>
          <w:p w14:paraId="3B858952" w14:textId="562ED393" w:rsidR="00192782" w:rsidRDefault="00973D11">
            <w:r>
              <w:t xml:space="preserve">Nonresident, </w:t>
            </w:r>
            <w:r w:rsidR="00192782">
              <w:t>CT</w:t>
            </w:r>
          </w:p>
        </w:tc>
        <w:tc>
          <w:tcPr>
            <w:tcW w:w="3083" w:type="dxa"/>
          </w:tcPr>
          <w:p w14:paraId="0CF1D41A" w14:textId="1A7634D0" w:rsidR="00192782" w:rsidRDefault="00192782">
            <w:r>
              <w:t>1</w:t>
            </w:r>
          </w:p>
        </w:tc>
        <w:tc>
          <w:tcPr>
            <w:tcW w:w="1939" w:type="dxa"/>
          </w:tcPr>
          <w:p w14:paraId="34629D99" w14:textId="41ACDD41" w:rsidR="00192782" w:rsidRDefault="00192782">
            <w:r>
              <w:t>Minimum credit hours is 3</w:t>
            </w:r>
          </w:p>
        </w:tc>
      </w:tr>
      <w:tr w:rsidR="00192782" w14:paraId="3B162607" w14:textId="77777777" w:rsidTr="008027E9">
        <w:trPr>
          <w:trHeight w:val="416"/>
        </w:trPr>
        <w:tc>
          <w:tcPr>
            <w:tcW w:w="1129" w:type="dxa"/>
          </w:tcPr>
          <w:p w14:paraId="10A4CD81" w14:textId="4E73F149" w:rsidR="00192782" w:rsidRDefault="00192782">
            <w:r>
              <w:lastRenderedPageBreak/>
              <w:t>Rob Harrison</w:t>
            </w:r>
          </w:p>
        </w:tc>
        <w:tc>
          <w:tcPr>
            <w:tcW w:w="993" w:type="dxa"/>
          </w:tcPr>
          <w:p w14:paraId="1D6C9B31" w14:textId="50263EB4" w:rsidR="00192782" w:rsidRDefault="00192782">
            <w:r>
              <w:t>ME</w:t>
            </w:r>
          </w:p>
        </w:tc>
        <w:tc>
          <w:tcPr>
            <w:tcW w:w="2551" w:type="dxa"/>
          </w:tcPr>
          <w:p w14:paraId="6A8A6BA8" w14:textId="1B7B55D0" w:rsidR="00192782" w:rsidRDefault="00973D11">
            <w:proofErr w:type="spellStart"/>
            <w:r>
              <w:t>Noresident,</w:t>
            </w:r>
            <w:r w:rsidR="00192782">
              <w:t>CT</w:t>
            </w:r>
            <w:proofErr w:type="spellEnd"/>
          </w:p>
        </w:tc>
        <w:tc>
          <w:tcPr>
            <w:tcW w:w="3083" w:type="dxa"/>
          </w:tcPr>
          <w:p w14:paraId="5B510976" w14:textId="282F95CB" w:rsidR="00192782" w:rsidRDefault="00192782">
            <w:r>
              <w:t>25</w:t>
            </w:r>
          </w:p>
        </w:tc>
        <w:tc>
          <w:tcPr>
            <w:tcW w:w="1939" w:type="dxa"/>
          </w:tcPr>
          <w:p w14:paraId="4EE4D041" w14:textId="568C37C0" w:rsidR="00192782" w:rsidRDefault="00192782">
            <w:r>
              <w:t>Credit hours exceed the maximum 24</w:t>
            </w:r>
          </w:p>
        </w:tc>
      </w:tr>
      <w:tr w:rsidR="00192782" w14:paraId="67BE9F7A" w14:textId="77777777" w:rsidTr="008027E9">
        <w:trPr>
          <w:trHeight w:val="416"/>
        </w:trPr>
        <w:tc>
          <w:tcPr>
            <w:tcW w:w="1129" w:type="dxa"/>
          </w:tcPr>
          <w:p w14:paraId="1058D728" w14:textId="462FFE37" w:rsidR="00192782" w:rsidRDefault="00192782">
            <w:r>
              <w:t>Joshua Patel</w:t>
            </w:r>
          </w:p>
        </w:tc>
        <w:tc>
          <w:tcPr>
            <w:tcW w:w="993" w:type="dxa"/>
          </w:tcPr>
          <w:p w14:paraId="3B42C4EA" w14:textId="74B93736" w:rsidR="00192782" w:rsidRDefault="00192782">
            <w:r>
              <w:t>CS</w:t>
            </w:r>
          </w:p>
        </w:tc>
        <w:tc>
          <w:tcPr>
            <w:tcW w:w="2551" w:type="dxa"/>
          </w:tcPr>
          <w:p w14:paraId="0B89255E" w14:textId="37FFCF8E" w:rsidR="00192782" w:rsidRDefault="00973D11">
            <w:r>
              <w:t xml:space="preserve">Nonresident, </w:t>
            </w:r>
            <w:r w:rsidR="00192782">
              <w:t>International</w:t>
            </w:r>
          </w:p>
        </w:tc>
        <w:tc>
          <w:tcPr>
            <w:tcW w:w="3083" w:type="dxa"/>
          </w:tcPr>
          <w:p w14:paraId="276B5141" w14:textId="550CA854" w:rsidR="00192782" w:rsidRDefault="00192782">
            <w:r>
              <w:t>12, true</w:t>
            </w:r>
          </w:p>
        </w:tc>
        <w:tc>
          <w:tcPr>
            <w:tcW w:w="1939" w:type="dxa"/>
          </w:tcPr>
          <w:p w14:paraId="5B18F6BD" w14:textId="7081FC2C" w:rsidR="00192782" w:rsidRDefault="00192782">
            <w:r>
              <w:t>Student added</w:t>
            </w:r>
          </w:p>
        </w:tc>
      </w:tr>
      <w:tr w:rsidR="00192782" w14:paraId="2B9F5056" w14:textId="77777777" w:rsidTr="008027E9">
        <w:trPr>
          <w:trHeight w:val="416"/>
        </w:trPr>
        <w:tc>
          <w:tcPr>
            <w:tcW w:w="1129" w:type="dxa"/>
          </w:tcPr>
          <w:p w14:paraId="4FDB2177" w14:textId="4625D6F6" w:rsidR="00192782" w:rsidRDefault="00192782">
            <w:r>
              <w:t>Joshua Patel</w:t>
            </w:r>
          </w:p>
        </w:tc>
        <w:tc>
          <w:tcPr>
            <w:tcW w:w="993" w:type="dxa"/>
          </w:tcPr>
          <w:p w14:paraId="249FA554" w14:textId="0348CF9D" w:rsidR="00192782" w:rsidRDefault="00192782">
            <w:r>
              <w:t>CS</w:t>
            </w:r>
          </w:p>
        </w:tc>
        <w:tc>
          <w:tcPr>
            <w:tcW w:w="2551" w:type="dxa"/>
          </w:tcPr>
          <w:p w14:paraId="1B964BDA" w14:textId="76762117" w:rsidR="00192782" w:rsidRDefault="00973D11">
            <w:r>
              <w:t xml:space="preserve">Nonresident, </w:t>
            </w:r>
            <w:r w:rsidR="00192782">
              <w:t>International</w:t>
            </w:r>
          </w:p>
        </w:tc>
        <w:tc>
          <w:tcPr>
            <w:tcW w:w="3083" w:type="dxa"/>
          </w:tcPr>
          <w:p w14:paraId="6FE8B6D8" w14:textId="10A553CB" w:rsidR="00192782" w:rsidRDefault="00192782">
            <w:r>
              <w:t>15, true</w:t>
            </w:r>
          </w:p>
        </w:tc>
        <w:tc>
          <w:tcPr>
            <w:tcW w:w="1939" w:type="dxa"/>
          </w:tcPr>
          <w:p w14:paraId="4DBB75B4" w14:textId="7BAA55B8" w:rsidR="00192782" w:rsidRDefault="00973D11">
            <w:r w:rsidRPr="00973D11">
              <w:t>Incorrect credit hours.</w:t>
            </w:r>
          </w:p>
        </w:tc>
      </w:tr>
      <w:tr w:rsidR="00192782" w14:paraId="1E80E39E" w14:textId="77777777" w:rsidTr="008027E9">
        <w:trPr>
          <w:trHeight w:val="416"/>
        </w:trPr>
        <w:tc>
          <w:tcPr>
            <w:tcW w:w="1129" w:type="dxa"/>
          </w:tcPr>
          <w:p w14:paraId="71B662D2" w14:textId="7BDE54E5" w:rsidR="00192782" w:rsidRDefault="00192782">
            <w:r>
              <w:t>Joshua</w:t>
            </w:r>
            <w:r w:rsidR="00060051">
              <w:t xml:space="preserve"> Patel</w:t>
            </w:r>
          </w:p>
        </w:tc>
        <w:tc>
          <w:tcPr>
            <w:tcW w:w="993" w:type="dxa"/>
          </w:tcPr>
          <w:p w14:paraId="7CFA0CCB" w14:textId="243434F6" w:rsidR="00192782" w:rsidRDefault="00192782">
            <w:r>
              <w:t>CS</w:t>
            </w:r>
          </w:p>
        </w:tc>
        <w:tc>
          <w:tcPr>
            <w:tcW w:w="2551" w:type="dxa"/>
          </w:tcPr>
          <w:p w14:paraId="1FC9C75A" w14:textId="6F879F9D" w:rsidR="00192782" w:rsidRDefault="00973D11">
            <w:r>
              <w:t xml:space="preserve">Nonresident, </w:t>
            </w:r>
            <w:r w:rsidR="00192782">
              <w:t>International</w:t>
            </w:r>
          </w:p>
        </w:tc>
        <w:tc>
          <w:tcPr>
            <w:tcW w:w="3083" w:type="dxa"/>
          </w:tcPr>
          <w:p w14:paraId="1AF18810" w14:textId="11C5AD40" w:rsidR="00192782" w:rsidRDefault="00192782">
            <w:r>
              <w:t>15, false</w:t>
            </w:r>
          </w:p>
        </w:tc>
        <w:tc>
          <w:tcPr>
            <w:tcW w:w="1939" w:type="dxa"/>
          </w:tcPr>
          <w:p w14:paraId="3EFD826A" w14:textId="53994DE2" w:rsidR="00192782" w:rsidRDefault="00192782">
            <w:r>
              <w:t>Student added.</w:t>
            </w:r>
          </w:p>
        </w:tc>
      </w:tr>
      <w:tr w:rsidR="00060051" w14:paraId="3A4AD32B" w14:textId="77777777" w:rsidTr="008027E9">
        <w:trPr>
          <w:trHeight w:val="416"/>
        </w:trPr>
        <w:tc>
          <w:tcPr>
            <w:tcW w:w="1129" w:type="dxa"/>
          </w:tcPr>
          <w:p w14:paraId="7323D253" w14:textId="44BA8392" w:rsidR="00060051" w:rsidRDefault="00060051">
            <w:r>
              <w:t>Joshua Patel</w:t>
            </w:r>
          </w:p>
        </w:tc>
        <w:tc>
          <w:tcPr>
            <w:tcW w:w="993" w:type="dxa"/>
          </w:tcPr>
          <w:p w14:paraId="4048BCD4" w14:textId="0727F88A" w:rsidR="00060051" w:rsidRDefault="00060051">
            <w:r>
              <w:t>CS</w:t>
            </w:r>
          </w:p>
        </w:tc>
        <w:tc>
          <w:tcPr>
            <w:tcW w:w="2551" w:type="dxa"/>
          </w:tcPr>
          <w:p w14:paraId="4180E277" w14:textId="1C7F2EE1" w:rsidR="00060051" w:rsidRDefault="00973D11">
            <w:r>
              <w:t xml:space="preserve">Nonresident, </w:t>
            </w:r>
            <w:r w:rsidR="00060051">
              <w:t>International</w:t>
            </w:r>
          </w:p>
        </w:tc>
        <w:tc>
          <w:tcPr>
            <w:tcW w:w="3083" w:type="dxa"/>
          </w:tcPr>
          <w:p w14:paraId="087CB3B8" w14:textId="615D48ED" w:rsidR="00060051" w:rsidRDefault="00060051">
            <w:r>
              <w:t>11, false</w:t>
            </w:r>
          </w:p>
        </w:tc>
        <w:tc>
          <w:tcPr>
            <w:tcW w:w="1939" w:type="dxa"/>
          </w:tcPr>
          <w:p w14:paraId="33074E12" w14:textId="1131B7A3" w:rsidR="00060051" w:rsidRDefault="00973D11">
            <w:r w:rsidRPr="00973D11">
              <w:t>International students must enroll at least 12 credits.</w:t>
            </w:r>
          </w:p>
        </w:tc>
      </w:tr>
      <w:tr w:rsidR="00720C31" w14:paraId="32E824BE" w14:textId="77777777" w:rsidTr="008027E9">
        <w:trPr>
          <w:trHeight w:val="416"/>
        </w:trPr>
        <w:tc>
          <w:tcPr>
            <w:tcW w:w="1129" w:type="dxa"/>
          </w:tcPr>
          <w:p w14:paraId="3B5410FC" w14:textId="42104724" w:rsidR="00720C31" w:rsidRDefault="00720C31">
            <w:r>
              <w:t>Joshua Paten</w:t>
            </w:r>
          </w:p>
        </w:tc>
        <w:tc>
          <w:tcPr>
            <w:tcW w:w="993" w:type="dxa"/>
          </w:tcPr>
          <w:p w14:paraId="231C758E" w14:textId="0453B5BC" w:rsidR="00720C31" w:rsidRDefault="00720C31">
            <w:r>
              <w:t>CS</w:t>
            </w:r>
          </w:p>
        </w:tc>
        <w:tc>
          <w:tcPr>
            <w:tcW w:w="2551" w:type="dxa"/>
          </w:tcPr>
          <w:p w14:paraId="15D6928B" w14:textId="4681C8C5" w:rsidR="00720C31" w:rsidRDefault="00720C31">
            <w:r>
              <w:t>Resident</w:t>
            </w:r>
          </w:p>
        </w:tc>
        <w:tc>
          <w:tcPr>
            <w:tcW w:w="3083" w:type="dxa"/>
          </w:tcPr>
          <w:p w14:paraId="63C09CAF" w14:textId="28EF4988" w:rsidR="00720C31" w:rsidRDefault="00720C31">
            <w:r>
              <w:t>15</w:t>
            </w:r>
          </w:p>
        </w:tc>
        <w:tc>
          <w:tcPr>
            <w:tcW w:w="1939" w:type="dxa"/>
          </w:tcPr>
          <w:p w14:paraId="6F47DCA2" w14:textId="7659D3B3" w:rsidR="00720C31" w:rsidRPr="00973D11" w:rsidRDefault="00720C31">
            <w:pPr>
              <w:rPr>
                <w:rFonts w:hint="eastAsia"/>
              </w:rPr>
            </w:pPr>
            <w:r>
              <w:t>Student is already in the roster.</w:t>
            </w:r>
          </w:p>
        </w:tc>
      </w:tr>
    </w:tbl>
    <w:p w14:paraId="54E0C494" w14:textId="3590C9E1" w:rsidR="008F3E35" w:rsidRDefault="008F3E35"/>
    <w:p w14:paraId="0E9D9F6C" w14:textId="44E03DC3" w:rsidR="00060051" w:rsidRDefault="00060051">
      <w:r>
        <w:t>BUTTONS in Student Profiles</w:t>
      </w:r>
    </w:p>
    <w:p w14:paraId="2DE2CB49" w14:textId="08239778" w:rsidR="00060051" w:rsidRDefault="00060051">
      <w:r>
        <w:t>User can only select 1 from Major buttons</w:t>
      </w:r>
    </w:p>
    <w:p w14:paraId="58769EC0" w14:textId="72803FF9" w:rsidR="00060051" w:rsidRDefault="00060051">
      <w:r>
        <w:t xml:space="preserve">User can only select 1 from Resident, </w:t>
      </w:r>
      <w:proofErr w:type="spellStart"/>
      <w:r>
        <w:t>NonResident</w:t>
      </w:r>
      <w:proofErr w:type="spellEnd"/>
      <w:r>
        <w:t xml:space="preserve"> buttons</w:t>
      </w:r>
    </w:p>
    <w:p w14:paraId="3D232BB8" w14:textId="1F0CD0E4" w:rsidR="00060051" w:rsidRDefault="00060051">
      <w:r>
        <w:t>Tristate, International and Study Abroad buttons are disabled at the beginning</w:t>
      </w:r>
    </w:p>
    <w:p w14:paraId="49B683BC" w14:textId="4AED8D70" w:rsidR="00060051" w:rsidRDefault="00060051">
      <w:r>
        <w:t>Once User select Non-Resident, the Tristate and International buttons will be enabled but Study abroad keeps disabled</w:t>
      </w:r>
      <w:r w:rsidR="00973D11">
        <w:t>, all the buttons above will be unselected.</w:t>
      </w:r>
    </w:p>
    <w:p w14:paraId="1657DF20" w14:textId="2F98428D" w:rsidR="00973D11" w:rsidRDefault="00973D11">
      <w:r>
        <w:t>Once user select Resident, all the enabled nonresident buttons will be unselected and disabled.</w:t>
      </w:r>
    </w:p>
    <w:p w14:paraId="7F3DF941" w14:textId="710DF977" w:rsidR="00973D11" w:rsidRDefault="00973D11">
      <w:r>
        <w:t>Each time the user click resident or nonresident, the NY, CT, International and study abroad buttons will be unselected.</w:t>
      </w:r>
    </w:p>
    <w:p w14:paraId="381D2040" w14:textId="5E582C44" w:rsidR="00973D11" w:rsidRDefault="00060051">
      <w:r>
        <w:t xml:space="preserve">If some buttons from Nonresident(NY, CC, International or </w:t>
      </w:r>
      <w:proofErr w:type="spellStart"/>
      <w:r>
        <w:t>StudyAbroad</w:t>
      </w:r>
      <w:proofErr w:type="spellEnd"/>
      <w:r>
        <w:t xml:space="preserve">) are selected, and the user switch from Nonresident to resident, all the above button will be disabled and </w:t>
      </w:r>
      <w:r w:rsidR="0005489F">
        <w:t>unselected.</w:t>
      </w:r>
    </w:p>
    <w:p w14:paraId="7C7AE775" w14:textId="1A79C9DC" w:rsidR="0005489F" w:rsidRDefault="0005489F"/>
    <w:p w14:paraId="4D41AC80" w14:textId="003C122C" w:rsidR="006608EF" w:rsidRDefault="006608EF">
      <w:r>
        <w:t>Tuition Due button</w:t>
      </w:r>
    </w:p>
    <w:p w14:paraId="1B91DADC" w14:textId="0CB8194E" w:rsidR="006608EF" w:rsidRDefault="006608EF">
      <w:r>
        <w:t>Calculate and output tuition due for a single student.</w:t>
      </w:r>
    </w:p>
    <w:p w14:paraId="0DAF8148" w14:textId="048D6BFC" w:rsidR="006608EF" w:rsidRDefault="006608EF">
      <w:r>
        <w:t>Student already in the roster:</w:t>
      </w:r>
    </w:p>
    <w:p w14:paraId="407464DC" w14:textId="72E3562C" w:rsidR="006608EF" w:rsidRDefault="006608EF">
      <w:r>
        <w:t>a, CS, resident, 15</w:t>
      </w:r>
    </w:p>
    <w:p w14:paraId="166DDC1C" w14:textId="7CAF4434" w:rsidR="006608EF" w:rsidRDefault="006608EF">
      <w:r>
        <w:t>b, EE, nonresident, 15</w:t>
      </w:r>
    </w:p>
    <w:p w14:paraId="6AD889CE" w14:textId="61856076" w:rsidR="006608EF" w:rsidRDefault="006608EF">
      <w:r>
        <w:t>c, ME, nonresident, NY, 15</w:t>
      </w:r>
    </w:p>
    <w:p w14:paraId="54D271D9" w14:textId="4F1C4928" w:rsidR="006608EF" w:rsidRDefault="006608EF">
      <w:r>
        <w:t>d, IT, nonresident, CC, 15</w:t>
      </w:r>
    </w:p>
    <w:p w14:paraId="0B2F537C" w14:textId="10353E8C" w:rsidR="006608EF" w:rsidRDefault="006608EF">
      <w:r>
        <w:t>e, BA, nonresident, international, false, 15</w:t>
      </w:r>
    </w:p>
    <w:p w14:paraId="65AD4CD6" w14:textId="6312F204" w:rsidR="006608EF" w:rsidRDefault="00BA4A32">
      <w:r>
        <w:lastRenderedPageBreak/>
        <w:t>e</w:t>
      </w:r>
      <w:r w:rsidR="006608EF">
        <w:t>, CS, nonresident, international, true, 1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A4A32" w14:paraId="47C6029D" w14:textId="77777777" w:rsidTr="00BA4A32">
        <w:tc>
          <w:tcPr>
            <w:tcW w:w="3116" w:type="dxa"/>
          </w:tcPr>
          <w:p w14:paraId="55FC0990" w14:textId="68DB5F3D" w:rsidR="00BA4A32" w:rsidRDefault="00BA4A32">
            <w:r>
              <w:t>a</w:t>
            </w:r>
          </w:p>
        </w:tc>
        <w:tc>
          <w:tcPr>
            <w:tcW w:w="3117" w:type="dxa"/>
          </w:tcPr>
          <w:p w14:paraId="4107C177" w14:textId="611EAF95" w:rsidR="00BA4A32" w:rsidRDefault="00E9012A">
            <w:r>
              <w:t>CS</w:t>
            </w:r>
          </w:p>
        </w:tc>
        <w:tc>
          <w:tcPr>
            <w:tcW w:w="3117" w:type="dxa"/>
          </w:tcPr>
          <w:p w14:paraId="6195B823" w14:textId="05260386" w:rsidR="00BA4A32" w:rsidRDefault="00DF0481">
            <w:r w:rsidRPr="00DF0481">
              <w:t>15,804.00</w:t>
            </w:r>
          </w:p>
        </w:tc>
      </w:tr>
      <w:tr w:rsidR="00E9012A" w14:paraId="7C12FF6B" w14:textId="77777777" w:rsidTr="00BA4A32">
        <w:tc>
          <w:tcPr>
            <w:tcW w:w="3116" w:type="dxa"/>
          </w:tcPr>
          <w:p w14:paraId="262AA464" w14:textId="7ADD130D" w:rsidR="00E9012A" w:rsidRDefault="00E9012A">
            <w:r>
              <w:t>b</w:t>
            </w:r>
          </w:p>
        </w:tc>
        <w:tc>
          <w:tcPr>
            <w:tcW w:w="3117" w:type="dxa"/>
          </w:tcPr>
          <w:p w14:paraId="4CF15497" w14:textId="04FF756F" w:rsidR="00E9012A" w:rsidRDefault="00E9012A">
            <w:r>
              <w:t>CS</w:t>
            </w:r>
          </w:p>
        </w:tc>
        <w:tc>
          <w:tcPr>
            <w:tcW w:w="3117" w:type="dxa"/>
          </w:tcPr>
          <w:p w14:paraId="6147018A" w14:textId="7CA92C4B" w:rsidR="00E9012A" w:rsidRDefault="00E9012A">
            <w:r>
              <w:t>Cannot find this student</w:t>
            </w:r>
          </w:p>
        </w:tc>
      </w:tr>
      <w:tr w:rsidR="00E9012A" w14:paraId="6FE98469" w14:textId="77777777" w:rsidTr="00BA4A32">
        <w:tc>
          <w:tcPr>
            <w:tcW w:w="3116" w:type="dxa"/>
          </w:tcPr>
          <w:p w14:paraId="497905FB" w14:textId="6C89A4E1" w:rsidR="00E9012A" w:rsidRDefault="00E9012A">
            <w:r>
              <w:t>b</w:t>
            </w:r>
          </w:p>
        </w:tc>
        <w:tc>
          <w:tcPr>
            <w:tcW w:w="3117" w:type="dxa"/>
          </w:tcPr>
          <w:p w14:paraId="42E75326" w14:textId="1C792E4D" w:rsidR="00E9012A" w:rsidRDefault="00E9012A">
            <w:r>
              <w:t>EE</w:t>
            </w:r>
          </w:p>
        </w:tc>
        <w:tc>
          <w:tcPr>
            <w:tcW w:w="3117" w:type="dxa"/>
          </w:tcPr>
          <w:p w14:paraId="3F6DBC9C" w14:textId="51300202" w:rsidR="00E9012A" w:rsidRDefault="00DF0481">
            <w:r w:rsidRPr="00DF0481">
              <w:t>33,005.00</w:t>
            </w:r>
          </w:p>
        </w:tc>
      </w:tr>
      <w:tr w:rsidR="00E9012A" w14:paraId="2B63FACF" w14:textId="77777777" w:rsidTr="00BA4A32">
        <w:tc>
          <w:tcPr>
            <w:tcW w:w="3116" w:type="dxa"/>
          </w:tcPr>
          <w:p w14:paraId="3A23266F" w14:textId="10AD1F84" w:rsidR="00E9012A" w:rsidRDefault="00E9012A">
            <w:r>
              <w:t>C</w:t>
            </w:r>
          </w:p>
        </w:tc>
        <w:tc>
          <w:tcPr>
            <w:tcW w:w="3117" w:type="dxa"/>
          </w:tcPr>
          <w:p w14:paraId="718630D6" w14:textId="4F24E8D7" w:rsidR="00E9012A" w:rsidRDefault="00E9012A">
            <w:r>
              <w:t>ME</w:t>
            </w:r>
          </w:p>
        </w:tc>
        <w:tc>
          <w:tcPr>
            <w:tcW w:w="3117" w:type="dxa"/>
          </w:tcPr>
          <w:p w14:paraId="440C6AA4" w14:textId="6DEAF059" w:rsidR="00E9012A" w:rsidRDefault="00DF0481">
            <w:r w:rsidRPr="00DF0481">
              <w:t>29,005.00</w:t>
            </w:r>
          </w:p>
        </w:tc>
      </w:tr>
      <w:tr w:rsidR="00E9012A" w14:paraId="094820C4" w14:textId="77777777" w:rsidTr="00BA4A32">
        <w:tc>
          <w:tcPr>
            <w:tcW w:w="3116" w:type="dxa"/>
          </w:tcPr>
          <w:p w14:paraId="2B6C2C30" w14:textId="0EC2D679" w:rsidR="00E9012A" w:rsidRDefault="00DF0481">
            <w:r>
              <w:rPr>
                <w:rFonts w:hint="eastAsia"/>
              </w:rPr>
              <w:t>d</w:t>
            </w:r>
          </w:p>
        </w:tc>
        <w:tc>
          <w:tcPr>
            <w:tcW w:w="3117" w:type="dxa"/>
          </w:tcPr>
          <w:p w14:paraId="6FE7E7A7" w14:textId="68E0A1C1" w:rsidR="00E9012A" w:rsidRDefault="00E9012A">
            <w:r>
              <w:t>IT</w:t>
            </w:r>
          </w:p>
        </w:tc>
        <w:tc>
          <w:tcPr>
            <w:tcW w:w="3117" w:type="dxa"/>
          </w:tcPr>
          <w:p w14:paraId="2EAEF70B" w14:textId="1E938ED0" w:rsidR="00E9012A" w:rsidRDefault="00DF0481">
            <w:r w:rsidRPr="00DF0481">
              <w:t>28,005.00</w:t>
            </w:r>
          </w:p>
        </w:tc>
      </w:tr>
      <w:tr w:rsidR="00E9012A" w14:paraId="3A5F9977" w14:textId="77777777" w:rsidTr="00BA4A32">
        <w:tc>
          <w:tcPr>
            <w:tcW w:w="3116" w:type="dxa"/>
          </w:tcPr>
          <w:p w14:paraId="2EDB0118" w14:textId="67EA21BD" w:rsidR="00E9012A" w:rsidRDefault="00E9012A">
            <w:r>
              <w:t>E</w:t>
            </w:r>
          </w:p>
        </w:tc>
        <w:tc>
          <w:tcPr>
            <w:tcW w:w="3117" w:type="dxa"/>
          </w:tcPr>
          <w:p w14:paraId="22C5D375" w14:textId="2E9FB153" w:rsidR="00E9012A" w:rsidRDefault="00E9012A">
            <w:r>
              <w:t>BA</w:t>
            </w:r>
          </w:p>
        </w:tc>
        <w:tc>
          <w:tcPr>
            <w:tcW w:w="3117" w:type="dxa"/>
          </w:tcPr>
          <w:p w14:paraId="1A4DEBE6" w14:textId="755B3697" w:rsidR="00E9012A" w:rsidRDefault="00DF0481">
            <w:r w:rsidRPr="00DF0481">
              <w:t>35,655.00</w:t>
            </w:r>
          </w:p>
        </w:tc>
      </w:tr>
      <w:tr w:rsidR="00E9012A" w14:paraId="5A9EFA90" w14:textId="77777777" w:rsidTr="00BA4A32">
        <w:tc>
          <w:tcPr>
            <w:tcW w:w="3116" w:type="dxa"/>
          </w:tcPr>
          <w:p w14:paraId="6C918E56" w14:textId="22D0A3D2" w:rsidR="00E9012A" w:rsidRDefault="00E9012A">
            <w:r>
              <w:t>E</w:t>
            </w:r>
          </w:p>
        </w:tc>
        <w:tc>
          <w:tcPr>
            <w:tcW w:w="3117" w:type="dxa"/>
          </w:tcPr>
          <w:p w14:paraId="270E788C" w14:textId="2D72589D" w:rsidR="00E9012A" w:rsidRDefault="00E9012A">
            <w:r>
              <w:t>CS</w:t>
            </w:r>
          </w:p>
        </w:tc>
        <w:tc>
          <w:tcPr>
            <w:tcW w:w="3117" w:type="dxa"/>
          </w:tcPr>
          <w:p w14:paraId="71335DB6" w14:textId="034443C4" w:rsidR="00E9012A" w:rsidRDefault="00DF0481">
            <w:r w:rsidRPr="00DF0481">
              <w:t>5,918.00</w:t>
            </w:r>
          </w:p>
        </w:tc>
      </w:tr>
    </w:tbl>
    <w:p w14:paraId="05256041" w14:textId="6CE85B25" w:rsidR="00BA4A32" w:rsidRDefault="00BA4A32"/>
    <w:p w14:paraId="28FD79F9" w14:textId="3DCFB1C8" w:rsidR="00DF0481" w:rsidRDefault="00DF0481">
      <w:r>
        <w:t>UPDATE FOR STUDY ABROAD</w:t>
      </w:r>
    </w:p>
    <w:p w14:paraId="63E4123B" w14:textId="7250940C" w:rsidR="0071679E" w:rsidRDefault="0071679E">
      <w:r>
        <w:t>Set the study abroad status to true</w:t>
      </w:r>
    </w:p>
    <w:p w14:paraId="27762755" w14:textId="77777777" w:rsidR="00DF0481" w:rsidRDefault="00DF0481" w:rsidP="00DF0481">
      <w:r>
        <w:t>Student already in the roster:</w:t>
      </w:r>
    </w:p>
    <w:p w14:paraId="7ACFC23D" w14:textId="77777777" w:rsidR="00DF0481" w:rsidRDefault="00DF0481" w:rsidP="00DF0481">
      <w:r>
        <w:t>a, CS, resident, 15</w:t>
      </w:r>
    </w:p>
    <w:p w14:paraId="0F5BA09D" w14:textId="77777777" w:rsidR="00DF0481" w:rsidRDefault="00DF0481" w:rsidP="00DF0481">
      <w:r>
        <w:t>b, EE, nonresident, 15</w:t>
      </w:r>
    </w:p>
    <w:p w14:paraId="492D63A7" w14:textId="77777777" w:rsidR="00DF0481" w:rsidRDefault="00DF0481" w:rsidP="00DF0481">
      <w:r>
        <w:t>c, ME, nonresident, NY, 15</w:t>
      </w:r>
    </w:p>
    <w:p w14:paraId="6D54D57B" w14:textId="77777777" w:rsidR="00DF0481" w:rsidRDefault="00DF0481" w:rsidP="00DF0481">
      <w:r>
        <w:t>d, IT, nonresident, CC, 15</w:t>
      </w:r>
    </w:p>
    <w:p w14:paraId="6A8ECB63" w14:textId="77777777" w:rsidR="00DF0481" w:rsidRDefault="00DF0481" w:rsidP="00DF0481">
      <w:r>
        <w:t>e, BA, nonresident, international, false, 15</w:t>
      </w:r>
    </w:p>
    <w:p w14:paraId="031D90FA" w14:textId="77777777" w:rsidR="00DF0481" w:rsidRDefault="00DF0481" w:rsidP="00DF0481">
      <w:r>
        <w:t>e, CS, nonresident, international, true, 1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8"/>
        <w:gridCol w:w="2295"/>
        <w:gridCol w:w="2577"/>
        <w:gridCol w:w="2220"/>
      </w:tblGrid>
      <w:tr w:rsidR="0071679E" w14:paraId="45248266" w14:textId="3EC2D5B1" w:rsidTr="0071679E">
        <w:tc>
          <w:tcPr>
            <w:tcW w:w="2258" w:type="dxa"/>
          </w:tcPr>
          <w:p w14:paraId="00D9124E" w14:textId="665A1BB2" w:rsidR="0071679E" w:rsidRDefault="0071679E">
            <w:r>
              <w:t>A</w:t>
            </w:r>
          </w:p>
        </w:tc>
        <w:tc>
          <w:tcPr>
            <w:tcW w:w="2295" w:type="dxa"/>
          </w:tcPr>
          <w:p w14:paraId="229FF8FA" w14:textId="60330ED5" w:rsidR="0071679E" w:rsidRDefault="0071679E">
            <w:r>
              <w:t>CS</w:t>
            </w:r>
          </w:p>
        </w:tc>
        <w:tc>
          <w:tcPr>
            <w:tcW w:w="2577" w:type="dxa"/>
          </w:tcPr>
          <w:p w14:paraId="6E1F62F7" w14:textId="15D2D49F" w:rsidR="0071679E" w:rsidRDefault="0071679E">
            <w:r>
              <w:t>true</w:t>
            </w:r>
          </w:p>
        </w:tc>
        <w:tc>
          <w:tcPr>
            <w:tcW w:w="2220" w:type="dxa"/>
          </w:tcPr>
          <w:p w14:paraId="538CC20A" w14:textId="6D18A653" w:rsidR="0071679E" w:rsidRPr="00DF0481" w:rsidRDefault="0071679E">
            <w:r w:rsidRPr="00DF0481">
              <w:t xml:space="preserve">Student is not </w:t>
            </w:r>
            <w:proofErr w:type="spellStart"/>
            <w:r w:rsidRPr="00DF0481">
              <w:t>a</w:t>
            </w:r>
            <w:proofErr w:type="spellEnd"/>
            <w:r w:rsidRPr="00DF0481">
              <w:t xml:space="preserve"> international student!</w:t>
            </w:r>
          </w:p>
        </w:tc>
      </w:tr>
      <w:tr w:rsidR="0071679E" w14:paraId="76C9F7A8" w14:textId="59FCD232" w:rsidTr="0071679E">
        <w:tc>
          <w:tcPr>
            <w:tcW w:w="2258" w:type="dxa"/>
          </w:tcPr>
          <w:p w14:paraId="7955044C" w14:textId="6B4F79C9" w:rsidR="0071679E" w:rsidRDefault="0071679E">
            <w:r>
              <w:t>E</w:t>
            </w:r>
          </w:p>
        </w:tc>
        <w:tc>
          <w:tcPr>
            <w:tcW w:w="2295" w:type="dxa"/>
          </w:tcPr>
          <w:p w14:paraId="4D92D5F0" w14:textId="105A76FA" w:rsidR="0071679E" w:rsidRDefault="0071679E">
            <w:r>
              <w:t>BA</w:t>
            </w:r>
          </w:p>
        </w:tc>
        <w:tc>
          <w:tcPr>
            <w:tcW w:w="2577" w:type="dxa"/>
          </w:tcPr>
          <w:p w14:paraId="15263B9F" w14:textId="7787AB46" w:rsidR="0071679E" w:rsidRPr="00DF0481" w:rsidRDefault="0071679E">
            <w:r>
              <w:t>true</w:t>
            </w:r>
          </w:p>
        </w:tc>
        <w:tc>
          <w:tcPr>
            <w:tcW w:w="2220" w:type="dxa"/>
          </w:tcPr>
          <w:p w14:paraId="5318BCD4" w14:textId="1BDF7827" w:rsidR="0071679E" w:rsidRPr="0071679E" w:rsidRDefault="0071679E">
            <w:r w:rsidRPr="0071679E">
              <w:t>Study abroad status updated.</w:t>
            </w:r>
          </w:p>
        </w:tc>
      </w:tr>
      <w:tr w:rsidR="0071679E" w14:paraId="7C0B6F5B" w14:textId="7710E3BC" w:rsidTr="0071679E">
        <w:tc>
          <w:tcPr>
            <w:tcW w:w="2258" w:type="dxa"/>
          </w:tcPr>
          <w:p w14:paraId="3CF2DCC0" w14:textId="2AC29045" w:rsidR="0071679E" w:rsidRDefault="0071679E">
            <w:r>
              <w:t>E</w:t>
            </w:r>
          </w:p>
        </w:tc>
        <w:tc>
          <w:tcPr>
            <w:tcW w:w="2295" w:type="dxa"/>
          </w:tcPr>
          <w:p w14:paraId="4C0B969A" w14:textId="09C6A1DB" w:rsidR="0071679E" w:rsidRDefault="0071679E">
            <w:r>
              <w:t>BA</w:t>
            </w:r>
          </w:p>
        </w:tc>
        <w:tc>
          <w:tcPr>
            <w:tcW w:w="2577" w:type="dxa"/>
          </w:tcPr>
          <w:p w14:paraId="739D7E83" w14:textId="7B293382" w:rsidR="0071679E" w:rsidRPr="0071679E" w:rsidRDefault="0071679E">
            <w:r>
              <w:t>True</w:t>
            </w:r>
          </w:p>
        </w:tc>
        <w:tc>
          <w:tcPr>
            <w:tcW w:w="2220" w:type="dxa"/>
          </w:tcPr>
          <w:p w14:paraId="5DFD9184" w14:textId="4E623D87" w:rsidR="0071679E" w:rsidRPr="0071679E" w:rsidRDefault="0071679E">
            <w:r w:rsidRPr="0071679E">
              <w:t>Student has already attended study abroad program!</w:t>
            </w:r>
          </w:p>
        </w:tc>
      </w:tr>
      <w:tr w:rsidR="0071679E" w14:paraId="6FEB686A" w14:textId="77777777" w:rsidTr="0071679E">
        <w:tc>
          <w:tcPr>
            <w:tcW w:w="2258" w:type="dxa"/>
          </w:tcPr>
          <w:p w14:paraId="5289D7A1" w14:textId="3511A671" w:rsidR="0071679E" w:rsidRDefault="0071679E">
            <w:r>
              <w:t>E</w:t>
            </w:r>
          </w:p>
        </w:tc>
        <w:tc>
          <w:tcPr>
            <w:tcW w:w="2295" w:type="dxa"/>
          </w:tcPr>
          <w:p w14:paraId="0D222DC2" w14:textId="69DE1FBE" w:rsidR="0071679E" w:rsidRDefault="0071679E">
            <w:r>
              <w:t>BA</w:t>
            </w:r>
          </w:p>
        </w:tc>
        <w:tc>
          <w:tcPr>
            <w:tcW w:w="2577" w:type="dxa"/>
          </w:tcPr>
          <w:p w14:paraId="73421F06" w14:textId="6159470D" w:rsidR="0071679E" w:rsidRDefault="0071679E">
            <w:r>
              <w:t>false</w:t>
            </w:r>
          </w:p>
        </w:tc>
        <w:tc>
          <w:tcPr>
            <w:tcW w:w="2220" w:type="dxa"/>
          </w:tcPr>
          <w:p w14:paraId="4AAD282F" w14:textId="5539847F" w:rsidR="0071679E" w:rsidRPr="0071679E" w:rsidRDefault="0071679E">
            <w:r w:rsidRPr="0071679E">
              <w:t>Student has already attended study abroad program!</w:t>
            </w:r>
          </w:p>
        </w:tc>
      </w:tr>
      <w:tr w:rsidR="0071679E" w14:paraId="2250761A" w14:textId="77777777" w:rsidTr="0071679E">
        <w:tc>
          <w:tcPr>
            <w:tcW w:w="2258" w:type="dxa"/>
          </w:tcPr>
          <w:p w14:paraId="6A349747" w14:textId="273A2401" w:rsidR="0071679E" w:rsidRDefault="0071679E">
            <w:r>
              <w:t>Empty</w:t>
            </w:r>
          </w:p>
        </w:tc>
        <w:tc>
          <w:tcPr>
            <w:tcW w:w="2295" w:type="dxa"/>
          </w:tcPr>
          <w:p w14:paraId="7E9C7015" w14:textId="6F3C20C3" w:rsidR="0071679E" w:rsidRDefault="0071679E">
            <w:r>
              <w:t>CS</w:t>
            </w:r>
          </w:p>
        </w:tc>
        <w:tc>
          <w:tcPr>
            <w:tcW w:w="2577" w:type="dxa"/>
          </w:tcPr>
          <w:p w14:paraId="5284C80B" w14:textId="02BC6211" w:rsidR="0071679E" w:rsidRDefault="0071679E">
            <w:r>
              <w:t>True</w:t>
            </w:r>
          </w:p>
        </w:tc>
        <w:tc>
          <w:tcPr>
            <w:tcW w:w="2220" w:type="dxa"/>
          </w:tcPr>
          <w:p w14:paraId="4AFB35EC" w14:textId="42EC0803" w:rsidR="0071679E" w:rsidRPr="0071679E" w:rsidRDefault="0071679E">
            <w:r>
              <w:t>Missing name!</w:t>
            </w:r>
          </w:p>
        </w:tc>
      </w:tr>
      <w:tr w:rsidR="0071679E" w14:paraId="572EF072" w14:textId="77777777" w:rsidTr="0071679E">
        <w:tc>
          <w:tcPr>
            <w:tcW w:w="2258" w:type="dxa"/>
          </w:tcPr>
          <w:p w14:paraId="7B1719D7" w14:textId="3ECB30B6" w:rsidR="0071679E" w:rsidRDefault="0071679E">
            <w:r>
              <w:t>E</w:t>
            </w:r>
          </w:p>
        </w:tc>
        <w:tc>
          <w:tcPr>
            <w:tcW w:w="2295" w:type="dxa"/>
          </w:tcPr>
          <w:p w14:paraId="4047454A" w14:textId="498E991C" w:rsidR="0071679E" w:rsidRDefault="0071679E">
            <w:r>
              <w:t>Empty</w:t>
            </w:r>
          </w:p>
        </w:tc>
        <w:tc>
          <w:tcPr>
            <w:tcW w:w="2577" w:type="dxa"/>
          </w:tcPr>
          <w:p w14:paraId="093A0F36" w14:textId="2E095EE3" w:rsidR="0071679E" w:rsidRDefault="0071679E">
            <w:r>
              <w:t>False</w:t>
            </w:r>
          </w:p>
        </w:tc>
        <w:tc>
          <w:tcPr>
            <w:tcW w:w="2220" w:type="dxa"/>
          </w:tcPr>
          <w:p w14:paraId="1366509A" w14:textId="4A90F667" w:rsidR="0071679E" w:rsidRDefault="0071679E">
            <w:r>
              <w:t>Missing major!</w:t>
            </w:r>
          </w:p>
        </w:tc>
      </w:tr>
      <w:tr w:rsidR="0071679E" w14:paraId="451FAB19" w14:textId="77777777" w:rsidTr="0071679E">
        <w:tc>
          <w:tcPr>
            <w:tcW w:w="2258" w:type="dxa"/>
          </w:tcPr>
          <w:p w14:paraId="7555AA64" w14:textId="671FA1EB" w:rsidR="0071679E" w:rsidRDefault="0071679E">
            <w:proofErr w:type="spellStart"/>
            <w:r>
              <w:t>Xx</w:t>
            </w:r>
            <w:proofErr w:type="spellEnd"/>
          </w:p>
        </w:tc>
        <w:tc>
          <w:tcPr>
            <w:tcW w:w="2295" w:type="dxa"/>
          </w:tcPr>
          <w:p w14:paraId="7276ADF8" w14:textId="0F8136C2" w:rsidR="0071679E" w:rsidRDefault="0071679E">
            <w:r>
              <w:t>CS</w:t>
            </w:r>
          </w:p>
        </w:tc>
        <w:tc>
          <w:tcPr>
            <w:tcW w:w="2577" w:type="dxa"/>
          </w:tcPr>
          <w:p w14:paraId="4DFCF5CF" w14:textId="0F90B72B" w:rsidR="0071679E" w:rsidRDefault="0071679E">
            <w:r>
              <w:t>True</w:t>
            </w:r>
          </w:p>
        </w:tc>
        <w:tc>
          <w:tcPr>
            <w:tcW w:w="2220" w:type="dxa"/>
          </w:tcPr>
          <w:p w14:paraId="7C6EE3A2" w14:textId="76AC0C06" w:rsidR="0071679E" w:rsidRDefault="0071679E">
            <w:r>
              <w:t>Cannot find this student.</w:t>
            </w:r>
          </w:p>
        </w:tc>
      </w:tr>
    </w:tbl>
    <w:p w14:paraId="4D6357A8" w14:textId="41563CD6" w:rsidR="00DF0481" w:rsidRDefault="00DF0481"/>
    <w:p w14:paraId="2468C4EC" w14:textId="6019948F" w:rsidR="0071679E" w:rsidRDefault="0071679E">
      <w:r>
        <w:t>REMOVE BUTTON</w:t>
      </w:r>
    </w:p>
    <w:p w14:paraId="54A3BAF4" w14:textId="77777777" w:rsidR="0071679E" w:rsidRDefault="0071679E" w:rsidP="0071679E">
      <w:r>
        <w:t>Student already in the roster:</w:t>
      </w:r>
    </w:p>
    <w:p w14:paraId="2847F883" w14:textId="77777777" w:rsidR="0071679E" w:rsidRDefault="0071679E" w:rsidP="0071679E">
      <w:r>
        <w:t>a, CS, resident, 15</w:t>
      </w:r>
    </w:p>
    <w:p w14:paraId="6C157335" w14:textId="77777777" w:rsidR="0071679E" w:rsidRDefault="0071679E" w:rsidP="0071679E">
      <w:r>
        <w:t>b, EE, nonresident, 15</w:t>
      </w:r>
    </w:p>
    <w:p w14:paraId="0DF1AC3F" w14:textId="77777777" w:rsidR="0071679E" w:rsidRDefault="0071679E" w:rsidP="0071679E">
      <w:r>
        <w:lastRenderedPageBreak/>
        <w:t>c, ME, nonresident, NY, 15</w:t>
      </w:r>
    </w:p>
    <w:p w14:paraId="0B69A742" w14:textId="77777777" w:rsidR="0071679E" w:rsidRDefault="0071679E" w:rsidP="0071679E">
      <w:r>
        <w:t>d, IT, nonresident, CC, 15</w:t>
      </w:r>
    </w:p>
    <w:p w14:paraId="6F42558E" w14:textId="77777777" w:rsidR="0071679E" w:rsidRDefault="0071679E" w:rsidP="0071679E">
      <w:r>
        <w:t>e, BA, nonresident, international, true, 15</w:t>
      </w:r>
    </w:p>
    <w:p w14:paraId="5ED92CD5" w14:textId="77777777" w:rsidR="0071679E" w:rsidRDefault="0071679E" w:rsidP="0071679E">
      <w:r>
        <w:t>e, CS, nonresident, international, true, 12</w:t>
      </w:r>
    </w:p>
    <w:p w14:paraId="50652E08" w14:textId="77777777" w:rsidR="0071679E" w:rsidRDefault="007167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679E" w14:paraId="6CCAAAFC" w14:textId="77777777" w:rsidTr="0071679E">
        <w:tc>
          <w:tcPr>
            <w:tcW w:w="3116" w:type="dxa"/>
          </w:tcPr>
          <w:p w14:paraId="40FEF086" w14:textId="165B1D73" w:rsidR="0071679E" w:rsidRDefault="0071679E">
            <w:proofErr w:type="spellStart"/>
            <w:r>
              <w:t>Xx</w:t>
            </w:r>
            <w:proofErr w:type="spellEnd"/>
          </w:p>
        </w:tc>
        <w:tc>
          <w:tcPr>
            <w:tcW w:w="3117" w:type="dxa"/>
          </w:tcPr>
          <w:p w14:paraId="0F5E1F6C" w14:textId="5B912537" w:rsidR="0071679E" w:rsidRDefault="0071679E">
            <w:r>
              <w:t>CS</w:t>
            </w:r>
          </w:p>
        </w:tc>
        <w:tc>
          <w:tcPr>
            <w:tcW w:w="3117" w:type="dxa"/>
          </w:tcPr>
          <w:p w14:paraId="28E82470" w14:textId="6DB1C77E" w:rsidR="0071679E" w:rsidRDefault="0071679E">
            <w:r>
              <w:t>Cannot find this student.</w:t>
            </w:r>
          </w:p>
        </w:tc>
      </w:tr>
      <w:tr w:rsidR="0071679E" w14:paraId="4AC530FC" w14:textId="77777777" w:rsidTr="0071679E">
        <w:tc>
          <w:tcPr>
            <w:tcW w:w="3116" w:type="dxa"/>
          </w:tcPr>
          <w:p w14:paraId="15DACE3B" w14:textId="78467A69" w:rsidR="0071679E" w:rsidRDefault="0071679E">
            <w:r>
              <w:t>A</w:t>
            </w:r>
          </w:p>
        </w:tc>
        <w:tc>
          <w:tcPr>
            <w:tcW w:w="3117" w:type="dxa"/>
          </w:tcPr>
          <w:p w14:paraId="062659F2" w14:textId="33CC35AC" w:rsidR="0071679E" w:rsidRDefault="0071679E">
            <w:r>
              <w:t>CS</w:t>
            </w:r>
          </w:p>
        </w:tc>
        <w:tc>
          <w:tcPr>
            <w:tcW w:w="3117" w:type="dxa"/>
          </w:tcPr>
          <w:p w14:paraId="08554859" w14:textId="2C0EDFD5" w:rsidR="0071679E" w:rsidRDefault="0071679E">
            <w:r w:rsidRPr="0071679E">
              <w:t>Student removed!</w:t>
            </w:r>
          </w:p>
        </w:tc>
      </w:tr>
      <w:tr w:rsidR="0071679E" w14:paraId="2EA61028" w14:textId="77777777" w:rsidTr="0071679E">
        <w:tc>
          <w:tcPr>
            <w:tcW w:w="3116" w:type="dxa"/>
          </w:tcPr>
          <w:p w14:paraId="626A9D64" w14:textId="33C690C5" w:rsidR="0071679E" w:rsidRDefault="0071679E">
            <w:r>
              <w:t>A</w:t>
            </w:r>
          </w:p>
        </w:tc>
        <w:tc>
          <w:tcPr>
            <w:tcW w:w="3117" w:type="dxa"/>
          </w:tcPr>
          <w:p w14:paraId="2F250322" w14:textId="705996E7" w:rsidR="0071679E" w:rsidRDefault="0071679E">
            <w:r>
              <w:t>CS</w:t>
            </w:r>
          </w:p>
        </w:tc>
        <w:tc>
          <w:tcPr>
            <w:tcW w:w="3117" w:type="dxa"/>
          </w:tcPr>
          <w:p w14:paraId="39F60838" w14:textId="29AC254C" w:rsidR="0071679E" w:rsidRPr="0071679E" w:rsidRDefault="0071679E">
            <w:r w:rsidRPr="0071679E">
              <w:t>Cannot find this student.</w:t>
            </w:r>
          </w:p>
        </w:tc>
      </w:tr>
      <w:tr w:rsidR="0071679E" w14:paraId="210EB996" w14:textId="77777777" w:rsidTr="0071679E">
        <w:tc>
          <w:tcPr>
            <w:tcW w:w="3116" w:type="dxa"/>
          </w:tcPr>
          <w:p w14:paraId="3D5D9C4A" w14:textId="235B59B9" w:rsidR="0071679E" w:rsidRDefault="0071679E">
            <w:r>
              <w:t>B</w:t>
            </w:r>
          </w:p>
        </w:tc>
        <w:tc>
          <w:tcPr>
            <w:tcW w:w="3117" w:type="dxa"/>
          </w:tcPr>
          <w:p w14:paraId="4B41A1E4" w14:textId="185F6DCB" w:rsidR="0071679E" w:rsidRDefault="0071679E">
            <w:r>
              <w:t>EE</w:t>
            </w:r>
          </w:p>
        </w:tc>
        <w:tc>
          <w:tcPr>
            <w:tcW w:w="3117" w:type="dxa"/>
          </w:tcPr>
          <w:p w14:paraId="2FEC8DF5" w14:textId="7075B540" w:rsidR="0071679E" w:rsidRPr="0071679E" w:rsidRDefault="0071679E">
            <w:r>
              <w:t>Student removed!</w:t>
            </w:r>
          </w:p>
        </w:tc>
      </w:tr>
      <w:tr w:rsidR="0071679E" w14:paraId="1884D9DE" w14:textId="77777777" w:rsidTr="0071679E">
        <w:tc>
          <w:tcPr>
            <w:tcW w:w="3116" w:type="dxa"/>
          </w:tcPr>
          <w:p w14:paraId="760BC778" w14:textId="0F262C64" w:rsidR="0071679E" w:rsidRDefault="0071679E">
            <w:r>
              <w:t>C</w:t>
            </w:r>
          </w:p>
        </w:tc>
        <w:tc>
          <w:tcPr>
            <w:tcW w:w="3117" w:type="dxa"/>
          </w:tcPr>
          <w:p w14:paraId="3CF035CA" w14:textId="75DA0454" w:rsidR="0071679E" w:rsidRDefault="0071679E">
            <w:r>
              <w:t>ME</w:t>
            </w:r>
          </w:p>
        </w:tc>
        <w:tc>
          <w:tcPr>
            <w:tcW w:w="3117" w:type="dxa"/>
          </w:tcPr>
          <w:p w14:paraId="664C4F23" w14:textId="45232600" w:rsidR="0071679E" w:rsidRDefault="0071679E">
            <w:r>
              <w:t>Student removed!</w:t>
            </w:r>
          </w:p>
        </w:tc>
      </w:tr>
      <w:tr w:rsidR="0071679E" w14:paraId="07DF4E8F" w14:textId="77777777" w:rsidTr="0071679E">
        <w:tc>
          <w:tcPr>
            <w:tcW w:w="3116" w:type="dxa"/>
          </w:tcPr>
          <w:p w14:paraId="6609B709" w14:textId="503205D7" w:rsidR="0071679E" w:rsidRDefault="0071679E">
            <w:r>
              <w:t>D</w:t>
            </w:r>
          </w:p>
        </w:tc>
        <w:tc>
          <w:tcPr>
            <w:tcW w:w="3117" w:type="dxa"/>
          </w:tcPr>
          <w:p w14:paraId="1DBFBD65" w14:textId="4BE1E604" w:rsidR="0071679E" w:rsidRDefault="0071679E">
            <w:r>
              <w:t>IT</w:t>
            </w:r>
          </w:p>
        </w:tc>
        <w:tc>
          <w:tcPr>
            <w:tcW w:w="3117" w:type="dxa"/>
          </w:tcPr>
          <w:p w14:paraId="5FD19F76" w14:textId="11173AEE" w:rsidR="0071679E" w:rsidRDefault="0071679E">
            <w:r>
              <w:t>Student removed!</w:t>
            </w:r>
          </w:p>
        </w:tc>
      </w:tr>
      <w:tr w:rsidR="0071679E" w14:paraId="42C4DB34" w14:textId="77777777" w:rsidTr="0071679E">
        <w:tc>
          <w:tcPr>
            <w:tcW w:w="3116" w:type="dxa"/>
          </w:tcPr>
          <w:p w14:paraId="5619C2C6" w14:textId="030A1EF0" w:rsidR="0071679E" w:rsidRDefault="0071679E">
            <w:r>
              <w:t>E</w:t>
            </w:r>
          </w:p>
        </w:tc>
        <w:tc>
          <w:tcPr>
            <w:tcW w:w="3117" w:type="dxa"/>
          </w:tcPr>
          <w:p w14:paraId="3551FA86" w14:textId="70CEAAF3" w:rsidR="0071679E" w:rsidRDefault="0071679E">
            <w:r>
              <w:t>BA</w:t>
            </w:r>
          </w:p>
        </w:tc>
        <w:tc>
          <w:tcPr>
            <w:tcW w:w="3117" w:type="dxa"/>
          </w:tcPr>
          <w:p w14:paraId="2504C34B" w14:textId="03358810" w:rsidR="0071679E" w:rsidRDefault="0071679E">
            <w:r>
              <w:t>Student removed!</w:t>
            </w:r>
          </w:p>
        </w:tc>
      </w:tr>
      <w:tr w:rsidR="0071679E" w14:paraId="6416E845" w14:textId="77777777" w:rsidTr="0071679E">
        <w:tc>
          <w:tcPr>
            <w:tcW w:w="3116" w:type="dxa"/>
          </w:tcPr>
          <w:p w14:paraId="757EFF06" w14:textId="60A357F8" w:rsidR="0071679E" w:rsidRDefault="0071679E">
            <w:r>
              <w:t>E</w:t>
            </w:r>
          </w:p>
        </w:tc>
        <w:tc>
          <w:tcPr>
            <w:tcW w:w="3117" w:type="dxa"/>
          </w:tcPr>
          <w:p w14:paraId="240A6E43" w14:textId="491FCA4E" w:rsidR="0071679E" w:rsidRDefault="0071679E">
            <w:r>
              <w:t>CS</w:t>
            </w:r>
          </w:p>
        </w:tc>
        <w:tc>
          <w:tcPr>
            <w:tcW w:w="3117" w:type="dxa"/>
          </w:tcPr>
          <w:p w14:paraId="3F34B52A" w14:textId="15C6CEF4" w:rsidR="0071679E" w:rsidRDefault="0071679E">
            <w:r>
              <w:t>Student removed!</w:t>
            </w:r>
          </w:p>
        </w:tc>
      </w:tr>
      <w:tr w:rsidR="0071679E" w14:paraId="2AFF42A2" w14:textId="77777777" w:rsidTr="0071679E">
        <w:tc>
          <w:tcPr>
            <w:tcW w:w="3116" w:type="dxa"/>
          </w:tcPr>
          <w:p w14:paraId="301C19F7" w14:textId="413A3DFB" w:rsidR="0071679E" w:rsidRDefault="0071679E">
            <w:r>
              <w:t>Empty</w:t>
            </w:r>
          </w:p>
        </w:tc>
        <w:tc>
          <w:tcPr>
            <w:tcW w:w="3117" w:type="dxa"/>
          </w:tcPr>
          <w:p w14:paraId="411CF4BF" w14:textId="34230898" w:rsidR="0071679E" w:rsidRDefault="0071679E">
            <w:r>
              <w:t>CS</w:t>
            </w:r>
          </w:p>
        </w:tc>
        <w:tc>
          <w:tcPr>
            <w:tcW w:w="3117" w:type="dxa"/>
          </w:tcPr>
          <w:p w14:paraId="0EE60FF7" w14:textId="521B3441" w:rsidR="0071679E" w:rsidRDefault="0071679E">
            <w:r>
              <w:t>Missing name!</w:t>
            </w:r>
          </w:p>
        </w:tc>
      </w:tr>
      <w:tr w:rsidR="0071679E" w14:paraId="159568D9" w14:textId="77777777" w:rsidTr="0071679E">
        <w:tc>
          <w:tcPr>
            <w:tcW w:w="3116" w:type="dxa"/>
          </w:tcPr>
          <w:p w14:paraId="55DACE0B" w14:textId="4A4DCD8D" w:rsidR="0071679E" w:rsidRDefault="0071679E">
            <w:r>
              <w:t>A</w:t>
            </w:r>
          </w:p>
        </w:tc>
        <w:tc>
          <w:tcPr>
            <w:tcW w:w="3117" w:type="dxa"/>
          </w:tcPr>
          <w:p w14:paraId="461F6B1D" w14:textId="6F922F80" w:rsidR="0071679E" w:rsidRDefault="0071679E">
            <w:r>
              <w:t>Empty</w:t>
            </w:r>
          </w:p>
        </w:tc>
        <w:tc>
          <w:tcPr>
            <w:tcW w:w="3117" w:type="dxa"/>
          </w:tcPr>
          <w:p w14:paraId="3E5D1FB0" w14:textId="2358F148" w:rsidR="0071679E" w:rsidRDefault="0071679E">
            <w:r>
              <w:t>Missing major</w:t>
            </w:r>
          </w:p>
        </w:tc>
      </w:tr>
    </w:tbl>
    <w:p w14:paraId="6DA58BDF" w14:textId="77777777" w:rsidR="0071679E" w:rsidRDefault="0071679E"/>
    <w:p w14:paraId="72A06DCF" w14:textId="64DD2135" w:rsidR="0005489F" w:rsidRDefault="006608EF">
      <w:r>
        <w:t>PAY BUTTON</w:t>
      </w:r>
    </w:p>
    <w:p w14:paraId="2AFE54B9" w14:textId="77777777" w:rsidR="00965CE0" w:rsidRDefault="00965CE0" w:rsidP="00965CE0">
      <w:r>
        <w:t>Student already in the roster:</w:t>
      </w:r>
    </w:p>
    <w:p w14:paraId="7A0504FC" w14:textId="7CEF4624" w:rsidR="00965CE0" w:rsidRDefault="00965CE0" w:rsidP="00965CE0">
      <w:r>
        <w:t>a, CS, resident, 15</w:t>
      </w:r>
      <w:r>
        <w:tab/>
      </w:r>
      <w:r w:rsidRPr="00965CE0">
        <w:t>15,804.00</w:t>
      </w:r>
    </w:p>
    <w:p w14:paraId="2D9D3833" w14:textId="4E414096" w:rsidR="00965CE0" w:rsidRDefault="00965CE0" w:rsidP="00965CE0">
      <w:r>
        <w:t>b, EE, nonresident, 15</w:t>
      </w:r>
      <w:r>
        <w:tab/>
      </w:r>
      <w:r w:rsidRPr="00965CE0">
        <w:t>33,005.00</w:t>
      </w:r>
    </w:p>
    <w:p w14:paraId="0381D1BA" w14:textId="5A0E4A53" w:rsidR="00965CE0" w:rsidRDefault="00965CE0" w:rsidP="00965CE0">
      <w:r>
        <w:t>c, ME, nonresident, NY, 15</w:t>
      </w:r>
      <w:r>
        <w:tab/>
      </w:r>
      <w:r w:rsidRPr="00965CE0">
        <w:t>29,005</w:t>
      </w:r>
    </w:p>
    <w:p w14:paraId="26576DD7" w14:textId="4D498BE0" w:rsidR="00965CE0" w:rsidRDefault="00965CE0" w:rsidP="00965CE0">
      <w:r>
        <w:t>d, IT, nonresident, CC, 15</w:t>
      </w:r>
      <w:r>
        <w:tab/>
      </w:r>
      <w:r w:rsidRPr="00965CE0">
        <w:t>28,005</w:t>
      </w:r>
    </w:p>
    <w:p w14:paraId="031D9D76" w14:textId="0B2DED89" w:rsidR="00965CE0" w:rsidRDefault="00965CE0" w:rsidP="00965CE0">
      <w:r>
        <w:t>e, BA, nonresident, international, true, 15</w:t>
      </w:r>
      <w:r>
        <w:tab/>
      </w:r>
      <w:r w:rsidRPr="00965CE0">
        <w:t>5,918</w:t>
      </w:r>
    </w:p>
    <w:p w14:paraId="222E6EDE" w14:textId="724B5A31" w:rsidR="00965CE0" w:rsidRDefault="00965CE0" w:rsidP="00965CE0">
      <w:r>
        <w:t>e, CS, nonresident, international, true, 12</w:t>
      </w:r>
      <w:r>
        <w:tab/>
      </w:r>
      <w:r w:rsidRPr="00965CE0">
        <w:t>5,918</w:t>
      </w:r>
    </w:p>
    <w:tbl>
      <w:tblPr>
        <w:tblStyle w:val="TableGrid"/>
        <w:tblW w:w="10627" w:type="dxa"/>
        <w:tblLook w:val="04A0" w:firstRow="1" w:lastRow="0" w:firstColumn="1" w:lastColumn="0" w:noHBand="0" w:noVBand="1"/>
      </w:tblPr>
      <w:tblGrid>
        <w:gridCol w:w="1347"/>
        <w:gridCol w:w="1351"/>
        <w:gridCol w:w="1466"/>
        <w:gridCol w:w="1466"/>
        <w:gridCol w:w="1390"/>
        <w:gridCol w:w="1311"/>
        <w:gridCol w:w="2296"/>
      </w:tblGrid>
      <w:tr w:rsidR="00965CE0" w14:paraId="6CCC5554" w14:textId="0B7EB916" w:rsidTr="00965CE0">
        <w:tc>
          <w:tcPr>
            <w:tcW w:w="1347" w:type="dxa"/>
          </w:tcPr>
          <w:p w14:paraId="2E4C9A55" w14:textId="4F8A17C0" w:rsidR="00965CE0" w:rsidRDefault="00965CE0">
            <w:r>
              <w:t>Name</w:t>
            </w:r>
          </w:p>
        </w:tc>
        <w:tc>
          <w:tcPr>
            <w:tcW w:w="1351" w:type="dxa"/>
          </w:tcPr>
          <w:p w14:paraId="4BC97C34" w14:textId="4B93364A" w:rsidR="00965CE0" w:rsidRDefault="00965CE0">
            <w:r>
              <w:t>Major</w:t>
            </w:r>
          </w:p>
        </w:tc>
        <w:tc>
          <w:tcPr>
            <w:tcW w:w="1466" w:type="dxa"/>
          </w:tcPr>
          <w:p w14:paraId="0BAEC21E" w14:textId="7C17DB73" w:rsidR="00965CE0" w:rsidRDefault="00965CE0">
            <w:r>
              <w:t>Amount due before pay</w:t>
            </w:r>
          </w:p>
        </w:tc>
        <w:tc>
          <w:tcPr>
            <w:tcW w:w="1466" w:type="dxa"/>
          </w:tcPr>
          <w:p w14:paraId="4A59A99A" w14:textId="3CBB489B" w:rsidR="00965CE0" w:rsidRDefault="00965CE0">
            <w:r>
              <w:t>Amount due after pay</w:t>
            </w:r>
          </w:p>
        </w:tc>
        <w:tc>
          <w:tcPr>
            <w:tcW w:w="1390" w:type="dxa"/>
          </w:tcPr>
          <w:p w14:paraId="60D98418" w14:textId="7C9A3775" w:rsidR="00965CE0" w:rsidRDefault="00965CE0">
            <w:r>
              <w:t>Payment amount</w:t>
            </w:r>
          </w:p>
        </w:tc>
        <w:tc>
          <w:tcPr>
            <w:tcW w:w="1311" w:type="dxa"/>
          </w:tcPr>
          <w:p w14:paraId="381BEBB2" w14:textId="0F75A36C" w:rsidR="00965CE0" w:rsidRDefault="00965CE0">
            <w:r>
              <w:t>Payment date</w:t>
            </w:r>
          </w:p>
        </w:tc>
        <w:tc>
          <w:tcPr>
            <w:tcW w:w="2296" w:type="dxa"/>
          </w:tcPr>
          <w:p w14:paraId="178F299B" w14:textId="49B0212B" w:rsidR="00965CE0" w:rsidRDefault="00965CE0">
            <w:proofErr w:type="spellStart"/>
            <w:r>
              <w:t>Textarea</w:t>
            </w:r>
            <w:proofErr w:type="spellEnd"/>
            <w:r>
              <w:t xml:space="preserve"> output</w:t>
            </w:r>
          </w:p>
        </w:tc>
      </w:tr>
      <w:tr w:rsidR="00965CE0" w14:paraId="6BFDFAFD" w14:textId="6A3BE404" w:rsidTr="00965CE0">
        <w:tc>
          <w:tcPr>
            <w:tcW w:w="1347" w:type="dxa"/>
          </w:tcPr>
          <w:p w14:paraId="42B34A56" w14:textId="589E167B" w:rsidR="00965CE0" w:rsidRDefault="00965CE0">
            <w:r>
              <w:t>A</w:t>
            </w:r>
          </w:p>
        </w:tc>
        <w:tc>
          <w:tcPr>
            <w:tcW w:w="1351" w:type="dxa"/>
          </w:tcPr>
          <w:p w14:paraId="7337A96B" w14:textId="50ECB8EF" w:rsidR="00965CE0" w:rsidRDefault="00965CE0">
            <w:r>
              <w:t>CS</w:t>
            </w:r>
          </w:p>
        </w:tc>
        <w:tc>
          <w:tcPr>
            <w:tcW w:w="1466" w:type="dxa"/>
          </w:tcPr>
          <w:p w14:paraId="396B6874" w14:textId="2C265B8B" w:rsidR="00965CE0" w:rsidRDefault="00965CE0">
            <w:r>
              <w:t>15804</w:t>
            </w:r>
          </w:p>
        </w:tc>
        <w:tc>
          <w:tcPr>
            <w:tcW w:w="1466" w:type="dxa"/>
          </w:tcPr>
          <w:p w14:paraId="68930A45" w14:textId="5FEF2627" w:rsidR="00965CE0" w:rsidRDefault="00965CE0">
            <w:r>
              <w:t>10804</w:t>
            </w:r>
          </w:p>
        </w:tc>
        <w:tc>
          <w:tcPr>
            <w:tcW w:w="1390" w:type="dxa"/>
          </w:tcPr>
          <w:p w14:paraId="0174A8E6" w14:textId="3CEB962B" w:rsidR="00965CE0" w:rsidRDefault="00965CE0">
            <w:r>
              <w:t>5000</w:t>
            </w:r>
          </w:p>
        </w:tc>
        <w:tc>
          <w:tcPr>
            <w:tcW w:w="1311" w:type="dxa"/>
          </w:tcPr>
          <w:p w14:paraId="56D2CBA3" w14:textId="4577F0DC" w:rsidR="00965CE0" w:rsidRDefault="00965CE0">
            <w:r>
              <w:t>2021/10/20</w:t>
            </w:r>
          </w:p>
        </w:tc>
        <w:tc>
          <w:tcPr>
            <w:tcW w:w="2296" w:type="dxa"/>
          </w:tcPr>
          <w:p w14:paraId="16A75CF3" w14:textId="7ADB6B99" w:rsidR="00965CE0" w:rsidRDefault="00965CE0">
            <w:r>
              <w:t>Payment applied</w:t>
            </w:r>
            <w:r w:rsidR="001D1F8E">
              <w:t>.</w:t>
            </w:r>
          </w:p>
        </w:tc>
      </w:tr>
      <w:tr w:rsidR="00965CE0" w14:paraId="6B6BEF11" w14:textId="2DA5948B" w:rsidTr="00965CE0">
        <w:tc>
          <w:tcPr>
            <w:tcW w:w="1347" w:type="dxa"/>
          </w:tcPr>
          <w:p w14:paraId="01E03CE8" w14:textId="26BF5065" w:rsidR="00965CE0" w:rsidRDefault="00965CE0">
            <w:r>
              <w:t>A</w:t>
            </w:r>
          </w:p>
        </w:tc>
        <w:tc>
          <w:tcPr>
            <w:tcW w:w="1351" w:type="dxa"/>
          </w:tcPr>
          <w:p w14:paraId="128D39B8" w14:textId="4C35425E" w:rsidR="00965CE0" w:rsidRDefault="00965CE0">
            <w:r>
              <w:t>CS</w:t>
            </w:r>
          </w:p>
        </w:tc>
        <w:tc>
          <w:tcPr>
            <w:tcW w:w="1466" w:type="dxa"/>
          </w:tcPr>
          <w:p w14:paraId="4EEC0C7B" w14:textId="6B7CCD12" w:rsidR="00965CE0" w:rsidRDefault="00965CE0">
            <w:r>
              <w:t>10804</w:t>
            </w:r>
          </w:p>
        </w:tc>
        <w:tc>
          <w:tcPr>
            <w:tcW w:w="1466" w:type="dxa"/>
          </w:tcPr>
          <w:p w14:paraId="50A7A3D9" w14:textId="6F1B624C" w:rsidR="00965CE0" w:rsidRDefault="00965CE0">
            <w:r>
              <w:t>9804</w:t>
            </w:r>
          </w:p>
        </w:tc>
        <w:tc>
          <w:tcPr>
            <w:tcW w:w="1390" w:type="dxa"/>
          </w:tcPr>
          <w:p w14:paraId="4A459B84" w14:textId="4A0E9834" w:rsidR="00965CE0" w:rsidRDefault="00965CE0">
            <w:r>
              <w:t>1000</w:t>
            </w:r>
          </w:p>
        </w:tc>
        <w:tc>
          <w:tcPr>
            <w:tcW w:w="1311" w:type="dxa"/>
          </w:tcPr>
          <w:p w14:paraId="411F51C6" w14:textId="06BFB7FA" w:rsidR="00965CE0" w:rsidRDefault="00965CE0">
            <w:r>
              <w:t>2021/10/21</w:t>
            </w:r>
          </w:p>
        </w:tc>
        <w:tc>
          <w:tcPr>
            <w:tcW w:w="2296" w:type="dxa"/>
          </w:tcPr>
          <w:p w14:paraId="4440702A" w14:textId="4EBBC9B6" w:rsidR="00965CE0" w:rsidRDefault="00965CE0">
            <w:r>
              <w:t>Payment applied</w:t>
            </w:r>
            <w:r w:rsidR="001D1F8E">
              <w:t>.</w:t>
            </w:r>
          </w:p>
        </w:tc>
      </w:tr>
      <w:tr w:rsidR="00965CE0" w14:paraId="1B1FF744" w14:textId="771BC2A9" w:rsidTr="00965CE0">
        <w:tc>
          <w:tcPr>
            <w:tcW w:w="1347" w:type="dxa"/>
          </w:tcPr>
          <w:p w14:paraId="658D4BCE" w14:textId="7D1900F0" w:rsidR="00965CE0" w:rsidRDefault="00965CE0">
            <w:r>
              <w:t>A</w:t>
            </w:r>
          </w:p>
        </w:tc>
        <w:tc>
          <w:tcPr>
            <w:tcW w:w="1351" w:type="dxa"/>
          </w:tcPr>
          <w:p w14:paraId="78A2115F" w14:textId="6D0FA61B" w:rsidR="00965CE0" w:rsidRDefault="00965CE0">
            <w:r>
              <w:t>CS</w:t>
            </w:r>
          </w:p>
        </w:tc>
        <w:tc>
          <w:tcPr>
            <w:tcW w:w="1466" w:type="dxa"/>
          </w:tcPr>
          <w:p w14:paraId="7C816D28" w14:textId="73BE0361" w:rsidR="00965CE0" w:rsidRDefault="001D1F8E">
            <w:r>
              <w:t>9804</w:t>
            </w:r>
          </w:p>
        </w:tc>
        <w:tc>
          <w:tcPr>
            <w:tcW w:w="1466" w:type="dxa"/>
          </w:tcPr>
          <w:p w14:paraId="0C459D48" w14:textId="000AD03E" w:rsidR="00965CE0" w:rsidRDefault="00965CE0">
            <w:r>
              <w:t>9804</w:t>
            </w:r>
          </w:p>
        </w:tc>
        <w:tc>
          <w:tcPr>
            <w:tcW w:w="1390" w:type="dxa"/>
          </w:tcPr>
          <w:p w14:paraId="65AF8F79" w14:textId="5D35A775" w:rsidR="00965CE0" w:rsidRDefault="001D1F8E">
            <w:r>
              <w:t>9805</w:t>
            </w:r>
          </w:p>
        </w:tc>
        <w:tc>
          <w:tcPr>
            <w:tcW w:w="1311" w:type="dxa"/>
          </w:tcPr>
          <w:p w14:paraId="79D234D2" w14:textId="662429B5" w:rsidR="00965CE0" w:rsidRDefault="001D1F8E">
            <w:r>
              <w:t>2021/10/22</w:t>
            </w:r>
          </w:p>
        </w:tc>
        <w:tc>
          <w:tcPr>
            <w:tcW w:w="2296" w:type="dxa"/>
          </w:tcPr>
          <w:p w14:paraId="7F07D191" w14:textId="310DD61A" w:rsidR="00965CE0" w:rsidRDefault="001D1F8E">
            <w:r>
              <w:t>Amount is greater than amount due.</w:t>
            </w:r>
          </w:p>
        </w:tc>
      </w:tr>
      <w:tr w:rsidR="001D1F8E" w14:paraId="0C044720" w14:textId="77777777" w:rsidTr="00965CE0">
        <w:tc>
          <w:tcPr>
            <w:tcW w:w="1347" w:type="dxa"/>
          </w:tcPr>
          <w:p w14:paraId="1F0FB2F9" w14:textId="1B2941C9" w:rsidR="001D1F8E" w:rsidRDefault="001D1F8E">
            <w:r>
              <w:t>A</w:t>
            </w:r>
          </w:p>
        </w:tc>
        <w:tc>
          <w:tcPr>
            <w:tcW w:w="1351" w:type="dxa"/>
          </w:tcPr>
          <w:p w14:paraId="3851B6ED" w14:textId="1FD3036D" w:rsidR="001D1F8E" w:rsidRDefault="001D1F8E">
            <w:r>
              <w:t>CS</w:t>
            </w:r>
          </w:p>
        </w:tc>
        <w:tc>
          <w:tcPr>
            <w:tcW w:w="1466" w:type="dxa"/>
          </w:tcPr>
          <w:p w14:paraId="31E36BFA" w14:textId="7C7F6089" w:rsidR="001D1F8E" w:rsidRDefault="001D1F8E">
            <w:r>
              <w:t>9804</w:t>
            </w:r>
          </w:p>
        </w:tc>
        <w:tc>
          <w:tcPr>
            <w:tcW w:w="1466" w:type="dxa"/>
          </w:tcPr>
          <w:p w14:paraId="7CB23367" w14:textId="0F416912" w:rsidR="001D1F8E" w:rsidRDefault="001D1F8E">
            <w:r>
              <w:t>9804</w:t>
            </w:r>
          </w:p>
        </w:tc>
        <w:tc>
          <w:tcPr>
            <w:tcW w:w="1390" w:type="dxa"/>
          </w:tcPr>
          <w:p w14:paraId="5B6AF199" w14:textId="5398D669" w:rsidR="001D1F8E" w:rsidRDefault="001D1F8E">
            <w:r>
              <w:t>-1</w:t>
            </w:r>
          </w:p>
        </w:tc>
        <w:tc>
          <w:tcPr>
            <w:tcW w:w="1311" w:type="dxa"/>
          </w:tcPr>
          <w:p w14:paraId="30C36C1A" w14:textId="328DFCF2" w:rsidR="001D1F8E" w:rsidRDefault="001D1F8E">
            <w:r>
              <w:t>2021/10/22</w:t>
            </w:r>
          </w:p>
        </w:tc>
        <w:tc>
          <w:tcPr>
            <w:tcW w:w="2296" w:type="dxa"/>
          </w:tcPr>
          <w:p w14:paraId="5416DC0A" w14:textId="49D0C2DF" w:rsidR="001D1F8E" w:rsidRDefault="001D1F8E">
            <w:r>
              <w:t>Invalid amount.</w:t>
            </w:r>
          </w:p>
        </w:tc>
      </w:tr>
      <w:tr w:rsidR="001D1F8E" w14:paraId="0125E9A0" w14:textId="77777777" w:rsidTr="00965CE0">
        <w:tc>
          <w:tcPr>
            <w:tcW w:w="1347" w:type="dxa"/>
          </w:tcPr>
          <w:p w14:paraId="07CE9B9F" w14:textId="49746B28" w:rsidR="001D1F8E" w:rsidRDefault="001D1F8E">
            <w:r>
              <w:t>A</w:t>
            </w:r>
          </w:p>
        </w:tc>
        <w:tc>
          <w:tcPr>
            <w:tcW w:w="1351" w:type="dxa"/>
          </w:tcPr>
          <w:p w14:paraId="1C34D381" w14:textId="7424F75D" w:rsidR="001D1F8E" w:rsidRDefault="001D1F8E">
            <w:r>
              <w:t>Empty</w:t>
            </w:r>
          </w:p>
        </w:tc>
        <w:tc>
          <w:tcPr>
            <w:tcW w:w="1466" w:type="dxa"/>
          </w:tcPr>
          <w:p w14:paraId="31A2C88E" w14:textId="77777777" w:rsidR="001D1F8E" w:rsidRDefault="001D1F8E"/>
        </w:tc>
        <w:tc>
          <w:tcPr>
            <w:tcW w:w="1466" w:type="dxa"/>
          </w:tcPr>
          <w:p w14:paraId="4CF4B2C2" w14:textId="36720DB2" w:rsidR="001D1F8E" w:rsidRDefault="001D1F8E"/>
        </w:tc>
        <w:tc>
          <w:tcPr>
            <w:tcW w:w="1390" w:type="dxa"/>
          </w:tcPr>
          <w:p w14:paraId="627AA364" w14:textId="40E47C33" w:rsidR="001D1F8E" w:rsidRDefault="001D1F8E">
            <w:r>
              <w:t>5000</w:t>
            </w:r>
          </w:p>
        </w:tc>
        <w:tc>
          <w:tcPr>
            <w:tcW w:w="1311" w:type="dxa"/>
          </w:tcPr>
          <w:p w14:paraId="15DB0C7F" w14:textId="3E51E076" w:rsidR="001D1F8E" w:rsidRDefault="001D1F8E">
            <w:r>
              <w:t>2021/10/22</w:t>
            </w:r>
          </w:p>
        </w:tc>
        <w:tc>
          <w:tcPr>
            <w:tcW w:w="2296" w:type="dxa"/>
          </w:tcPr>
          <w:p w14:paraId="0F7B1D76" w14:textId="6CCE68E4" w:rsidR="001D1F8E" w:rsidRDefault="001D1F8E">
            <w:r>
              <w:t>Missing major!</w:t>
            </w:r>
          </w:p>
        </w:tc>
      </w:tr>
      <w:tr w:rsidR="001D1F8E" w14:paraId="0F44007D" w14:textId="77777777" w:rsidTr="00965CE0">
        <w:tc>
          <w:tcPr>
            <w:tcW w:w="1347" w:type="dxa"/>
          </w:tcPr>
          <w:p w14:paraId="388621FC" w14:textId="44844B2E" w:rsidR="001D1F8E" w:rsidRDefault="001D1F8E">
            <w:r>
              <w:t>Empty</w:t>
            </w:r>
          </w:p>
        </w:tc>
        <w:tc>
          <w:tcPr>
            <w:tcW w:w="1351" w:type="dxa"/>
          </w:tcPr>
          <w:p w14:paraId="0CD294D8" w14:textId="6832252D" w:rsidR="001D1F8E" w:rsidRDefault="001D1F8E">
            <w:r>
              <w:t>CS</w:t>
            </w:r>
          </w:p>
        </w:tc>
        <w:tc>
          <w:tcPr>
            <w:tcW w:w="1466" w:type="dxa"/>
          </w:tcPr>
          <w:p w14:paraId="05A4E336" w14:textId="77777777" w:rsidR="001D1F8E" w:rsidRDefault="001D1F8E"/>
        </w:tc>
        <w:tc>
          <w:tcPr>
            <w:tcW w:w="1466" w:type="dxa"/>
          </w:tcPr>
          <w:p w14:paraId="21AD3FB3" w14:textId="77777777" w:rsidR="001D1F8E" w:rsidRDefault="001D1F8E"/>
        </w:tc>
        <w:tc>
          <w:tcPr>
            <w:tcW w:w="1390" w:type="dxa"/>
          </w:tcPr>
          <w:p w14:paraId="0E716888" w14:textId="4E358305" w:rsidR="001D1F8E" w:rsidRDefault="00B119C6">
            <w:r>
              <w:t>5000</w:t>
            </w:r>
          </w:p>
        </w:tc>
        <w:tc>
          <w:tcPr>
            <w:tcW w:w="1311" w:type="dxa"/>
          </w:tcPr>
          <w:p w14:paraId="2FC3ED38" w14:textId="327F84AF" w:rsidR="001D1F8E" w:rsidRDefault="00B119C6">
            <w:r>
              <w:t>2021/10/22</w:t>
            </w:r>
          </w:p>
        </w:tc>
        <w:tc>
          <w:tcPr>
            <w:tcW w:w="2296" w:type="dxa"/>
          </w:tcPr>
          <w:p w14:paraId="0A703F95" w14:textId="31695847" w:rsidR="00B119C6" w:rsidRDefault="00B119C6">
            <w:r>
              <w:t>Missing name!</w:t>
            </w:r>
          </w:p>
        </w:tc>
      </w:tr>
      <w:tr w:rsidR="00B119C6" w14:paraId="3EA89691" w14:textId="77777777" w:rsidTr="00965CE0">
        <w:tc>
          <w:tcPr>
            <w:tcW w:w="1347" w:type="dxa"/>
          </w:tcPr>
          <w:p w14:paraId="64062930" w14:textId="073CE587" w:rsidR="00B119C6" w:rsidRDefault="00B119C6">
            <w:proofErr w:type="spellStart"/>
            <w:r>
              <w:t>Xx</w:t>
            </w:r>
            <w:proofErr w:type="spellEnd"/>
          </w:p>
        </w:tc>
        <w:tc>
          <w:tcPr>
            <w:tcW w:w="1351" w:type="dxa"/>
          </w:tcPr>
          <w:p w14:paraId="5B670362" w14:textId="58BEFDD0" w:rsidR="00B119C6" w:rsidRDefault="00B119C6">
            <w:r>
              <w:t>CS</w:t>
            </w:r>
          </w:p>
        </w:tc>
        <w:tc>
          <w:tcPr>
            <w:tcW w:w="1466" w:type="dxa"/>
          </w:tcPr>
          <w:p w14:paraId="19F9A47D" w14:textId="77777777" w:rsidR="00B119C6" w:rsidRDefault="00B119C6"/>
        </w:tc>
        <w:tc>
          <w:tcPr>
            <w:tcW w:w="1466" w:type="dxa"/>
          </w:tcPr>
          <w:p w14:paraId="192819BE" w14:textId="77777777" w:rsidR="00B119C6" w:rsidRDefault="00B119C6"/>
        </w:tc>
        <w:tc>
          <w:tcPr>
            <w:tcW w:w="1390" w:type="dxa"/>
          </w:tcPr>
          <w:p w14:paraId="327048B2" w14:textId="05654378" w:rsidR="00B119C6" w:rsidRDefault="00B119C6">
            <w:r>
              <w:t>5000</w:t>
            </w:r>
          </w:p>
        </w:tc>
        <w:tc>
          <w:tcPr>
            <w:tcW w:w="1311" w:type="dxa"/>
          </w:tcPr>
          <w:p w14:paraId="18A190C2" w14:textId="02B1ACCB" w:rsidR="00B119C6" w:rsidRDefault="00B119C6">
            <w:r>
              <w:t>2021/10/22</w:t>
            </w:r>
          </w:p>
        </w:tc>
        <w:tc>
          <w:tcPr>
            <w:tcW w:w="2296" w:type="dxa"/>
          </w:tcPr>
          <w:p w14:paraId="093B2FE2" w14:textId="1684C42E" w:rsidR="00B119C6" w:rsidRDefault="00B119C6">
            <w:pPr>
              <w:rPr>
                <w:rFonts w:hint="eastAsia"/>
              </w:rPr>
            </w:pPr>
            <w:r>
              <w:t>Student is not in the roster</w:t>
            </w:r>
            <w:r>
              <w:rPr>
                <w:rFonts w:hint="eastAsia"/>
              </w:rPr>
              <w:t>.</w:t>
            </w:r>
          </w:p>
        </w:tc>
      </w:tr>
      <w:tr w:rsidR="00B119C6" w14:paraId="30A59A92" w14:textId="77777777" w:rsidTr="00965CE0">
        <w:tc>
          <w:tcPr>
            <w:tcW w:w="1347" w:type="dxa"/>
          </w:tcPr>
          <w:p w14:paraId="78714B8A" w14:textId="5C27A3F6" w:rsidR="00B119C6" w:rsidRDefault="00B119C6">
            <w:r>
              <w:t>A</w:t>
            </w:r>
          </w:p>
        </w:tc>
        <w:tc>
          <w:tcPr>
            <w:tcW w:w="1351" w:type="dxa"/>
          </w:tcPr>
          <w:p w14:paraId="2D6BE864" w14:textId="19C12D8C" w:rsidR="00B119C6" w:rsidRDefault="00B119C6">
            <w:r>
              <w:t>CS</w:t>
            </w:r>
          </w:p>
        </w:tc>
        <w:tc>
          <w:tcPr>
            <w:tcW w:w="1466" w:type="dxa"/>
          </w:tcPr>
          <w:p w14:paraId="1FBF1687" w14:textId="5502083E" w:rsidR="00B119C6" w:rsidRDefault="00B119C6">
            <w:r>
              <w:t>9804</w:t>
            </w:r>
          </w:p>
        </w:tc>
        <w:tc>
          <w:tcPr>
            <w:tcW w:w="1466" w:type="dxa"/>
          </w:tcPr>
          <w:p w14:paraId="00CFF67D" w14:textId="44AB6BA2" w:rsidR="00B119C6" w:rsidRDefault="00B119C6">
            <w:r>
              <w:t>9804</w:t>
            </w:r>
          </w:p>
        </w:tc>
        <w:tc>
          <w:tcPr>
            <w:tcW w:w="1390" w:type="dxa"/>
          </w:tcPr>
          <w:p w14:paraId="452FCACA" w14:textId="18BEF2F0" w:rsidR="00B119C6" w:rsidRDefault="00B119C6">
            <w:proofErr w:type="spellStart"/>
            <w:r>
              <w:t>Xx</w:t>
            </w:r>
            <w:proofErr w:type="spellEnd"/>
          </w:p>
        </w:tc>
        <w:tc>
          <w:tcPr>
            <w:tcW w:w="1311" w:type="dxa"/>
          </w:tcPr>
          <w:p w14:paraId="558375C2" w14:textId="3A2D8413" w:rsidR="00B119C6" w:rsidRDefault="00B119C6">
            <w:r>
              <w:t>2021/10/22</w:t>
            </w:r>
          </w:p>
        </w:tc>
        <w:tc>
          <w:tcPr>
            <w:tcW w:w="2296" w:type="dxa"/>
          </w:tcPr>
          <w:p w14:paraId="2F4978A2" w14:textId="7A36E8EE" w:rsidR="00B119C6" w:rsidRDefault="00B119C6">
            <w:r>
              <w:t>Invalid amount.</w:t>
            </w:r>
          </w:p>
        </w:tc>
      </w:tr>
      <w:tr w:rsidR="00B119C6" w14:paraId="496A69B7" w14:textId="77777777" w:rsidTr="00965CE0">
        <w:tc>
          <w:tcPr>
            <w:tcW w:w="1347" w:type="dxa"/>
          </w:tcPr>
          <w:p w14:paraId="53EFD358" w14:textId="2304990C" w:rsidR="00B119C6" w:rsidRDefault="00B119C6">
            <w:r>
              <w:t>A</w:t>
            </w:r>
          </w:p>
        </w:tc>
        <w:tc>
          <w:tcPr>
            <w:tcW w:w="1351" w:type="dxa"/>
          </w:tcPr>
          <w:p w14:paraId="328BC6C3" w14:textId="24432E9E" w:rsidR="00B119C6" w:rsidRDefault="00B119C6">
            <w:r>
              <w:t>CS</w:t>
            </w:r>
          </w:p>
        </w:tc>
        <w:tc>
          <w:tcPr>
            <w:tcW w:w="1466" w:type="dxa"/>
          </w:tcPr>
          <w:p w14:paraId="375500FB" w14:textId="55FC1B0E" w:rsidR="00B119C6" w:rsidRDefault="00B119C6">
            <w:r>
              <w:t>9804</w:t>
            </w:r>
          </w:p>
        </w:tc>
        <w:tc>
          <w:tcPr>
            <w:tcW w:w="1466" w:type="dxa"/>
          </w:tcPr>
          <w:p w14:paraId="5313645D" w14:textId="679F5DE4" w:rsidR="00B119C6" w:rsidRDefault="00B119C6">
            <w:r>
              <w:t>9804</w:t>
            </w:r>
          </w:p>
        </w:tc>
        <w:tc>
          <w:tcPr>
            <w:tcW w:w="1390" w:type="dxa"/>
          </w:tcPr>
          <w:p w14:paraId="29FE330E" w14:textId="063A634B" w:rsidR="00B119C6" w:rsidRDefault="00B119C6">
            <w:r>
              <w:t>5000</w:t>
            </w:r>
          </w:p>
        </w:tc>
        <w:tc>
          <w:tcPr>
            <w:tcW w:w="1311" w:type="dxa"/>
          </w:tcPr>
          <w:p w14:paraId="17F96FD0" w14:textId="6ABB650F" w:rsidR="00B119C6" w:rsidRDefault="00B119C6">
            <w:r>
              <w:t>2021/11/3</w:t>
            </w:r>
          </w:p>
        </w:tc>
        <w:tc>
          <w:tcPr>
            <w:tcW w:w="2296" w:type="dxa"/>
          </w:tcPr>
          <w:p w14:paraId="57433C3A" w14:textId="374EB977" w:rsidR="00B119C6" w:rsidRDefault="00B119C6">
            <w:r>
              <w:t>Payment date invalid.</w:t>
            </w:r>
          </w:p>
        </w:tc>
      </w:tr>
      <w:tr w:rsidR="00B119C6" w14:paraId="02D77C92" w14:textId="77777777" w:rsidTr="00965CE0">
        <w:tc>
          <w:tcPr>
            <w:tcW w:w="1347" w:type="dxa"/>
          </w:tcPr>
          <w:p w14:paraId="5AE49416" w14:textId="1FD295A7" w:rsidR="00B119C6" w:rsidRDefault="00B119C6">
            <w:r>
              <w:lastRenderedPageBreak/>
              <w:t>A</w:t>
            </w:r>
          </w:p>
        </w:tc>
        <w:tc>
          <w:tcPr>
            <w:tcW w:w="1351" w:type="dxa"/>
          </w:tcPr>
          <w:p w14:paraId="0E11F0E1" w14:textId="3350255F" w:rsidR="00B119C6" w:rsidRDefault="00B119C6">
            <w:r>
              <w:t>CS</w:t>
            </w:r>
          </w:p>
        </w:tc>
        <w:tc>
          <w:tcPr>
            <w:tcW w:w="1466" w:type="dxa"/>
          </w:tcPr>
          <w:p w14:paraId="615295E4" w14:textId="3DD1B53A" w:rsidR="00B119C6" w:rsidRDefault="00B119C6">
            <w:r>
              <w:t>9804</w:t>
            </w:r>
          </w:p>
        </w:tc>
        <w:tc>
          <w:tcPr>
            <w:tcW w:w="1466" w:type="dxa"/>
          </w:tcPr>
          <w:p w14:paraId="384D47D6" w14:textId="512643F1" w:rsidR="00B119C6" w:rsidRDefault="00B119C6">
            <w:r>
              <w:t>9804</w:t>
            </w:r>
          </w:p>
        </w:tc>
        <w:tc>
          <w:tcPr>
            <w:tcW w:w="1390" w:type="dxa"/>
          </w:tcPr>
          <w:p w14:paraId="07C9A7D3" w14:textId="1ECC10FA" w:rsidR="00B119C6" w:rsidRDefault="00B119C6">
            <w:r>
              <w:t>5000</w:t>
            </w:r>
          </w:p>
        </w:tc>
        <w:tc>
          <w:tcPr>
            <w:tcW w:w="1311" w:type="dxa"/>
          </w:tcPr>
          <w:p w14:paraId="5E37FD47" w14:textId="28C57D20" w:rsidR="00B119C6" w:rsidRDefault="00B119C6">
            <w:r>
              <w:t>2020/10/21</w:t>
            </w:r>
          </w:p>
        </w:tc>
        <w:tc>
          <w:tcPr>
            <w:tcW w:w="2296" w:type="dxa"/>
          </w:tcPr>
          <w:p w14:paraId="24FC6C67" w14:textId="2E2399A0" w:rsidR="00B119C6" w:rsidRDefault="00B119C6">
            <w:r>
              <w:t>Payment date invalid</w:t>
            </w:r>
          </w:p>
        </w:tc>
      </w:tr>
    </w:tbl>
    <w:p w14:paraId="124FCD0B" w14:textId="7E66C571" w:rsidR="006608EF" w:rsidRDefault="006608EF"/>
    <w:p w14:paraId="47B16AC0" w14:textId="3C7B6CBD" w:rsidR="00B119C6" w:rsidRDefault="00B119C6">
      <w:r>
        <w:t>SET financial aid button</w:t>
      </w:r>
    </w:p>
    <w:p w14:paraId="44B6E562" w14:textId="77777777" w:rsidR="004379AF" w:rsidRDefault="004379AF" w:rsidP="004379AF">
      <w:r>
        <w:t>Student already in the roster:</w:t>
      </w:r>
    </w:p>
    <w:p w14:paraId="378AB6EB" w14:textId="2A58A71A" w:rsidR="004379AF" w:rsidRDefault="004379AF" w:rsidP="004379AF">
      <w:r>
        <w:t>a, CS, resident, 15</w:t>
      </w:r>
      <w:r>
        <w:tab/>
      </w:r>
      <w:r>
        <w:t>9,804.00</w:t>
      </w:r>
    </w:p>
    <w:p w14:paraId="5F9838CD" w14:textId="6CB367DE" w:rsidR="004379AF" w:rsidRDefault="005C4D62" w:rsidP="004379AF">
      <w:r>
        <w:t>b</w:t>
      </w:r>
      <w:r>
        <w:t xml:space="preserve">, </w:t>
      </w:r>
      <w:r>
        <w:t>EE</w:t>
      </w:r>
      <w:r>
        <w:t xml:space="preserve">, </w:t>
      </w:r>
      <w:r>
        <w:t>non</w:t>
      </w:r>
      <w:r>
        <w:t>resident, 15</w:t>
      </w:r>
      <w:r w:rsidR="004379AF">
        <w:tab/>
      </w:r>
      <w:r w:rsidR="004379AF" w:rsidRPr="00965CE0">
        <w:t>33,005.00</w:t>
      </w:r>
    </w:p>
    <w:p w14:paraId="6DC7EBBC" w14:textId="77777777" w:rsidR="004379AF" w:rsidRDefault="004379AF" w:rsidP="004379AF">
      <w:r>
        <w:t>c, ME, nonresident, NY, 15</w:t>
      </w:r>
      <w:r>
        <w:tab/>
      </w:r>
      <w:r w:rsidRPr="00965CE0">
        <w:t>29,005</w:t>
      </w:r>
    </w:p>
    <w:p w14:paraId="29AB6E47" w14:textId="77777777" w:rsidR="004379AF" w:rsidRDefault="004379AF" w:rsidP="004379AF">
      <w:r>
        <w:t>d, IT, nonresident, CC, 15</w:t>
      </w:r>
      <w:r>
        <w:tab/>
      </w:r>
      <w:r w:rsidRPr="00965CE0">
        <w:t>28,005</w:t>
      </w:r>
    </w:p>
    <w:p w14:paraId="30B271AF" w14:textId="77777777" w:rsidR="004379AF" w:rsidRDefault="004379AF" w:rsidP="004379AF">
      <w:r>
        <w:t>e, BA, nonresident, international, true, 15</w:t>
      </w:r>
      <w:r>
        <w:tab/>
      </w:r>
      <w:r w:rsidRPr="00965CE0">
        <w:t>5,918</w:t>
      </w:r>
    </w:p>
    <w:p w14:paraId="48C022E3" w14:textId="5BBA692E" w:rsidR="004379AF" w:rsidRDefault="004379AF" w:rsidP="004379AF">
      <w:r>
        <w:t>e, CS, nonresident, international, true, 12</w:t>
      </w:r>
      <w:r>
        <w:tab/>
      </w:r>
      <w:r w:rsidRPr="00965CE0">
        <w:t>5,918</w:t>
      </w:r>
    </w:p>
    <w:p w14:paraId="1961ED4B" w14:textId="07B02DE9" w:rsidR="004379AF" w:rsidRDefault="004379AF" w:rsidP="004379AF">
      <w:r>
        <w:t xml:space="preserve">f, </w:t>
      </w:r>
      <w:proofErr w:type="spellStart"/>
      <w:r>
        <w:t>CS,resident</w:t>
      </w:r>
      <w:proofErr w:type="spellEnd"/>
      <w:r>
        <w:t xml:space="preserve">, resident,10, </w:t>
      </w:r>
      <w:r w:rsidRPr="004379AF">
        <w:t>6,654.40</w:t>
      </w:r>
    </w:p>
    <w:p w14:paraId="660764E7" w14:textId="77777777" w:rsidR="004379AF" w:rsidRDefault="004379A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379AF" w14:paraId="423D0D47" w14:textId="77777777" w:rsidTr="004379AF">
        <w:tc>
          <w:tcPr>
            <w:tcW w:w="2337" w:type="dxa"/>
          </w:tcPr>
          <w:p w14:paraId="65A990AB" w14:textId="0A149B8D" w:rsidR="004379AF" w:rsidRDefault="004379AF">
            <w:r>
              <w:t>Name</w:t>
            </w:r>
          </w:p>
        </w:tc>
        <w:tc>
          <w:tcPr>
            <w:tcW w:w="2337" w:type="dxa"/>
          </w:tcPr>
          <w:p w14:paraId="351FE190" w14:textId="4556D349" w:rsidR="004379AF" w:rsidRDefault="004379AF">
            <w:r>
              <w:t>Major</w:t>
            </w:r>
          </w:p>
        </w:tc>
        <w:tc>
          <w:tcPr>
            <w:tcW w:w="2338" w:type="dxa"/>
          </w:tcPr>
          <w:p w14:paraId="231D2B4E" w14:textId="2A11D23B" w:rsidR="004379AF" w:rsidRDefault="004379AF">
            <w:r>
              <w:t>Amount</w:t>
            </w:r>
          </w:p>
        </w:tc>
        <w:tc>
          <w:tcPr>
            <w:tcW w:w="2338" w:type="dxa"/>
          </w:tcPr>
          <w:p w14:paraId="31130895" w14:textId="2B8D7F39" w:rsidR="004379AF" w:rsidRDefault="004379AF">
            <w:proofErr w:type="spellStart"/>
            <w:r>
              <w:t>Textarea</w:t>
            </w:r>
            <w:proofErr w:type="spellEnd"/>
            <w:r>
              <w:t xml:space="preserve"> output</w:t>
            </w:r>
          </w:p>
        </w:tc>
      </w:tr>
      <w:tr w:rsidR="004379AF" w14:paraId="74208E59" w14:textId="77777777" w:rsidTr="004379AF">
        <w:tc>
          <w:tcPr>
            <w:tcW w:w="2337" w:type="dxa"/>
          </w:tcPr>
          <w:p w14:paraId="0DDDF5F6" w14:textId="377916F9" w:rsidR="004379AF" w:rsidRDefault="004379AF">
            <w:r>
              <w:t>Empty</w:t>
            </w:r>
          </w:p>
        </w:tc>
        <w:tc>
          <w:tcPr>
            <w:tcW w:w="2337" w:type="dxa"/>
          </w:tcPr>
          <w:p w14:paraId="1731955E" w14:textId="6E63E97B" w:rsidR="004379AF" w:rsidRDefault="004379AF">
            <w:r>
              <w:t>CS</w:t>
            </w:r>
          </w:p>
        </w:tc>
        <w:tc>
          <w:tcPr>
            <w:tcW w:w="2338" w:type="dxa"/>
          </w:tcPr>
          <w:p w14:paraId="643BF70F" w14:textId="550629C5" w:rsidR="004379AF" w:rsidRDefault="004379AF">
            <w:r>
              <w:t>1000</w:t>
            </w:r>
          </w:p>
        </w:tc>
        <w:tc>
          <w:tcPr>
            <w:tcW w:w="2338" w:type="dxa"/>
          </w:tcPr>
          <w:p w14:paraId="6B81F854" w14:textId="280D967C" w:rsidR="004379AF" w:rsidRDefault="004379AF">
            <w:r>
              <w:t>Missing name!</w:t>
            </w:r>
          </w:p>
        </w:tc>
      </w:tr>
      <w:tr w:rsidR="004379AF" w14:paraId="67D8DDDD" w14:textId="77777777" w:rsidTr="004379AF">
        <w:tc>
          <w:tcPr>
            <w:tcW w:w="2337" w:type="dxa"/>
          </w:tcPr>
          <w:p w14:paraId="280A9173" w14:textId="0C85CC61" w:rsidR="004379AF" w:rsidRDefault="004379AF">
            <w:r>
              <w:t>A</w:t>
            </w:r>
          </w:p>
        </w:tc>
        <w:tc>
          <w:tcPr>
            <w:tcW w:w="2337" w:type="dxa"/>
          </w:tcPr>
          <w:p w14:paraId="387AA6F8" w14:textId="4992C922" w:rsidR="004379AF" w:rsidRDefault="004379AF">
            <w:r>
              <w:t>Empty</w:t>
            </w:r>
          </w:p>
        </w:tc>
        <w:tc>
          <w:tcPr>
            <w:tcW w:w="2338" w:type="dxa"/>
          </w:tcPr>
          <w:p w14:paraId="546448CA" w14:textId="558F74AE" w:rsidR="004379AF" w:rsidRDefault="004379AF">
            <w:r>
              <w:t>1000</w:t>
            </w:r>
          </w:p>
        </w:tc>
        <w:tc>
          <w:tcPr>
            <w:tcW w:w="2338" w:type="dxa"/>
          </w:tcPr>
          <w:p w14:paraId="26495F47" w14:textId="48702B10" w:rsidR="004379AF" w:rsidRDefault="004379AF">
            <w:r>
              <w:t>Missing major!</w:t>
            </w:r>
          </w:p>
        </w:tc>
      </w:tr>
      <w:tr w:rsidR="004379AF" w14:paraId="188E6E9A" w14:textId="77777777" w:rsidTr="004379AF">
        <w:tc>
          <w:tcPr>
            <w:tcW w:w="2337" w:type="dxa"/>
          </w:tcPr>
          <w:p w14:paraId="2F660D08" w14:textId="0F0B5DD0" w:rsidR="004379AF" w:rsidRDefault="004379AF">
            <w:r>
              <w:t>A</w:t>
            </w:r>
          </w:p>
        </w:tc>
        <w:tc>
          <w:tcPr>
            <w:tcW w:w="2337" w:type="dxa"/>
          </w:tcPr>
          <w:p w14:paraId="790ECB10" w14:textId="75D6B39C" w:rsidR="004379AF" w:rsidRDefault="004379AF">
            <w:r>
              <w:t>CS</w:t>
            </w:r>
          </w:p>
        </w:tc>
        <w:tc>
          <w:tcPr>
            <w:tcW w:w="2338" w:type="dxa"/>
          </w:tcPr>
          <w:p w14:paraId="479118E0" w14:textId="3F77385F" w:rsidR="004379AF" w:rsidRDefault="004379AF">
            <w:r>
              <w:t>1000</w:t>
            </w:r>
          </w:p>
        </w:tc>
        <w:tc>
          <w:tcPr>
            <w:tcW w:w="2338" w:type="dxa"/>
          </w:tcPr>
          <w:p w14:paraId="24743127" w14:textId="6A2273EE" w:rsidR="004379AF" w:rsidRDefault="004379AF">
            <w:r>
              <w:t>Tuition updated.</w:t>
            </w:r>
          </w:p>
        </w:tc>
      </w:tr>
      <w:tr w:rsidR="00052C19" w14:paraId="09E20F23" w14:textId="77777777" w:rsidTr="004379AF">
        <w:tc>
          <w:tcPr>
            <w:tcW w:w="2337" w:type="dxa"/>
          </w:tcPr>
          <w:p w14:paraId="10F60DA1" w14:textId="08A6AC27" w:rsidR="00052C19" w:rsidRDefault="00052C19">
            <w:r>
              <w:t>A</w:t>
            </w:r>
          </w:p>
        </w:tc>
        <w:tc>
          <w:tcPr>
            <w:tcW w:w="2337" w:type="dxa"/>
          </w:tcPr>
          <w:p w14:paraId="4A758519" w14:textId="5DAD92FE" w:rsidR="00052C19" w:rsidRDefault="00052C19">
            <w:r>
              <w:t>CS</w:t>
            </w:r>
          </w:p>
        </w:tc>
        <w:tc>
          <w:tcPr>
            <w:tcW w:w="2338" w:type="dxa"/>
          </w:tcPr>
          <w:p w14:paraId="197FDEFC" w14:textId="6D09268B" w:rsidR="00052C19" w:rsidRDefault="00052C19">
            <w:r>
              <w:t>1000</w:t>
            </w:r>
          </w:p>
        </w:tc>
        <w:tc>
          <w:tcPr>
            <w:tcW w:w="2338" w:type="dxa"/>
          </w:tcPr>
          <w:p w14:paraId="599A2749" w14:textId="143788A1" w:rsidR="00052C19" w:rsidRDefault="00052C19">
            <w:r>
              <w:t>Awarded once already.</w:t>
            </w:r>
          </w:p>
        </w:tc>
      </w:tr>
      <w:tr w:rsidR="004379AF" w14:paraId="4FA85FE5" w14:textId="77777777" w:rsidTr="004379AF">
        <w:tc>
          <w:tcPr>
            <w:tcW w:w="2337" w:type="dxa"/>
          </w:tcPr>
          <w:p w14:paraId="0D541B51" w14:textId="6C7A6420" w:rsidR="004379AF" w:rsidRDefault="004379AF">
            <w:r>
              <w:t>B</w:t>
            </w:r>
          </w:p>
        </w:tc>
        <w:tc>
          <w:tcPr>
            <w:tcW w:w="2337" w:type="dxa"/>
          </w:tcPr>
          <w:p w14:paraId="6EA8B748" w14:textId="379266B2" w:rsidR="004379AF" w:rsidRDefault="004379AF">
            <w:r>
              <w:t>EE</w:t>
            </w:r>
          </w:p>
        </w:tc>
        <w:tc>
          <w:tcPr>
            <w:tcW w:w="2338" w:type="dxa"/>
          </w:tcPr>
          <w:p w14:paraId="598C4296" w14:textId="187FD0FF" w:rsidR="004379AF" w:rsidRDefault="004379AF">
            <w:r>
              <w:t>1000</w:t>
            </w:r>
          </w:p>
        </w:tc>
        <w:tc>
          <w:tcPr>
            <w:tcW w:w="2338" w:type="dxa"/>
          </w:tcPr>
          <w:p w14:paraId="74E35107" w14:textId="6C573F40" w:rsidR="004379AF" w:rsidRDefault="004379AF">
            <w:r>
              <w:t>Not a resident student.</w:t>
            </w:r>
          </w:p>
        </w:tc>
      </w:tr>
      <w:tr w:rsidR="004379AF" w14:paraId="37F281F5" w14:textId="77777777" w:rsidTr="004379AF">
        <w:tc>
          <w:tcPr>
            <w:tcW w:w="2337" w:type="dxa"/>
          </w:tcPr>
          <w:p w14:paraId="054BC58A" w14:textId="3DA8CD9D" w:rsidR="004379AF" w:rsidRDefault="004379AF">
            <w:proofErr w:type="spellStart"/>
            <w:r>
              <w:t>Xx</w:t>
            </w:r>
            <w:proofErr w:type="spellEnd"/>
          </w:p>
        </w:tc>
        <w:tc>
          <w:tcPr>
            <w:tcW w:w="2337" w:type="dxa"/>
          </w:tcPr>
          <w:p w14:paraId="46E5F023" w14:textId="210AB5D3" w:rsidR="004379AF" w:rsidRDefault="004379AF">
            <w:r>
              <w:t>CS</w:t>
            </w:r>
          </w:p>
        </w:tc>
        <w:tc>
          <w:tcPr>
            <w:tcW w:w="2338" w:type="dxa"/>
          </w:tcPr>
          <w:p w14:paraId="7E3A409C" w14:textId="686F8701" w:rsidR="004379AF" w:rsidRDefault="004379AF">
            <w:r>
              <w:t>1000</w:t>
            </w:r>
          </w:p>
        </w:tc>
        <w:tc>
          <w:tcPr>
            <w:tcW w:w="2338" w:type="dxa"/>
          </w:tcPr>
          <w:p w14:paraId="1BCD8EF8" w14:textId="27C049D3" w:rsidR="004379AF" w:rsidRDefault="004379AF">
            <w:r>
              <w:t>Student is not in the roster.</w:t>
            </w:r>
          </w:p>
        </w:tc>
      </w:tr>
      <w:tr w:rsidR="004379AF" w14:paraId="11E48782" w14:textId="77777777" w:rsidTr="004379AF">
        <w:tc>
          <w:tcPr>
            <w:tcW w:w="2337" w:type="dxa"/>
          </w:tcPr>
          <w:p w14:paraId="0C89FAD2" w14:textId="176D0998" w:rsidR="004379AF" w:rsidRDefault="004379AF">
            <w:r>
              <w:t>F</w:t>
            </w:r>
          </w:p>
        </w:tc>
        <w:tc>
          <w:tcPr>
            <w:tcW w:w="2337" w:type="dxa"/>
          </w:tcPr>
          <w:p w14:paraId="2467FA78" w14:textId="56BB3D96" w:rsidR="004379AF" w:rsidRDefault="004379AF">
            <w:r>
              <w:t>CS</w:t>
            </w:r>
          </w:p>
        </w:tc>
        <w:tc>
          <w:tcPr>
            <w:tcW w:w="2338" w:type="dxa"/>
          </w:tcPr>
          <w:p w14:paraId="44009F91" w14:textId="63D6B914" w:rsidR="004379AF" w:rsidRDefault="004379AF">
            <w:r>
              <w:t>1000</w:t>
            </w:r>
          </w:p>
        </w:tc>
        <w:tc>
          <w:tcPr>
            <w:tcW w:w="2338" w:type="dxa"/>
          </w:tcPr>
          <w:p w14:paraId="66F64C93" w14:textId="2CC29B43" w:rsidR="004379AF" w:rsidRDefault="004379AF">
            <w:r>
              <w:t>Parttime student doesn’t qualify for the award.</w:t>
            </w:r>
          </w:p>
        </w:tc>
      </w:tr>
      <w:tr w:rsidR="00052C19" w14:paraId="2E3BFC62" w14:textId="77777777" w:rsidTr="004379AF">
        <w:tc>
          <w:tcPr>
            <w:tcW w:w="2337" w:type="dxa"/>
          </w:tcPr>
          <w:p w14:paraId="337E14EA" w14:textId="2B341DBE" w:rsidR="00052C19" w:rsidRDefault="00052C19">
            <w:r>
              <w:t>A</w:t>
            </w:r>
          </w:p>
        </w:tc>
        <w:tc>
          <w:tcPr>
            <w:tcW w:w="2337" w:type="dxa"/>
          </w:tcPr>
          <w:p w14:paraId="06F5227D" w14:textId="20D93FAE" w:rsidR="00052C19" w:rsidRDefault="00052C19">
            <w:r>
              <w:t>CS</w:t>
            </w:r>
          </w:p>
        </w:tc>
        <w:tc>
          <w:tcPr>
            <w:tcW w:w="2338" w:type="dxa"/>
          </w:tcPr>
          <w:p w14:paraId="0538C1D9" w14:textId="541DA9C1" w:rsidR="00052C19" w:rsidRDefault="00052C19">
            <w:proofErr w:type="spellStart"/>
            <w:r>
              <w:t>Xx</w:t>
            </w:r>
            <w:proofErr w:type="spellEnd"/>
          </w:p>
        </w:tc>
        <w:tc>
          <w:tcPr>
            <w:tcW w:w="2338" w:type="dxa"/>
          </w:tcPr>
          <w:p w14:paraId="6D714A4A" w14:textId="532470A2" w:rsidR="00052C19" w:rsidRDefault="00052C19">
            <w:r>
              <w:t>Invalid amount.</w:t>
            </w:r>
          </w:p>
        </w:tc>
      </w:tr>
      <w:tr w:rsidR="00052C19" w14:paraId="26A1E0A7" w14:textId="77777777" w:rsidTr="004379AF">
        <w:tc>
          <w:tcPr>
            <w:tcW w:w="2337" w:type="dxa"/>
          </w:tcPr>
          <w:p w14:paraId="29D5D4F6" w14:textId="3801E200" w:rsidR="00052C19" w:rsidRDefault="00052C19">
            <w:r>
              <w:t>A</w:t>
            </w:r>
          </w:p>
        </w:tc>
        <w:tc>
          <w:tcPr>
            <w:tcW w:w="2337" w:type="dxa"/>
          </w:tcPr>
          <w:p w14:paraId="0B57AB53" w14:textId="50ECA197" w:rsidR="00052C19" w:rsidRDefault="00052C19">
            <w:r>
              <w:t>CS</w:t>
            </w:r>
          </w:p>
        </w:tc>
        <w:tc>
          <w:tcPr>
            <w:tcW w:w="2338" w:type="dxa"/>
          </w:tcPr>
          <w:p w14:paraId="3D544D58" w14:textId="27A0B70A" w:rsidR="00052C19" w:rsidRDefault="00052C19">
            <w:r>
              <w:t>-1</w:t>
            </w:r>
          </w:p>
        </w:tc>
        <w:tc>
          <w:tcPr>
            <w:tcW w:w="2338" w:type="dxa"/>
          </w:tcPr>
          <w:p w14:paraId="6627F9AA" w14:textId="5C6F9739" w:rsidR="00052C19" w:rsidRDefault="00052C19">
            <w:r>
              <w:t>Invalid amount.</w:t>
            </w:r>
          </w:p>
        </w:tc>
      </w:tr>
      <w:tr w:rsidR="00052C19" w14:paraId="673B1B7D" w14:textId="77777777" w:rsidTr="004379AF">
        <w:tc>
          <w:tcPr>
            <w:tcW w:w="2337" w:type="dxa"/>
          </w:tcPr>
          <w:p w14:paraId="6CE4CE43" w14:textId="173EC56D" w:rsidR="00052C19" w:rsidRDefault="00052C19">
            <w:r>
              <w:t>A</w:t>
            </w:r>
          </w:p>
        </w:tc>
        <w:tc>
          <w:tcPr>
            <w:tcW w:w="2337" w:type="dxa"/>
          </w:tcPr>
          <w:p w14:paraId="20C9DEBF" w14:textId="5AEFEB6E" w:rsidR="00052C19" w:rsidRDefault="00052C19">
            <w:r>
              <w:t>CS</w:t>
            </w:r>
          </w:p>
        </w:tc>
        <w:tc>
          <w:tcPr>
            <w:tcW w:w="2338" w:type="dxa"/>
          </w:tcPr>
          <w:p w14:paraId="7B730958" w14:textId="6F13CD8C" w:rsidR="00052C19" w:rsidRDefault="00052C19">
            <w:r>
              <w:t>10001</w:t>
            </w:r>
          </w:p>
        </w:tc>
        <w:tc>
          <w:tcPr>
            <w:tcW w:w="2338" w:type="dxa"/>
          </w:tcPr>
          <w:p w14:paraId="073A6B82" w14:textId="6EB05E6A" w:rsidR="00052C19" w:rsidRDefault="00052C19">
            <w:r>
              <w:t>Invalid amount.</w:t>
            </w:r>
          </w:p>
        </w:tc>
      </w:tr>
    </w:tbl>
    <w:p w14:paraId="4966E56E" w14:textId="6EBA8725" w:rsidR="00B119C6" w:rsidRDefault="00B119C6"/>
    <w:p w14:paraId="04DF86C3" w14:textId="5866A0F6" w:rsidR="005C4D62" w:rsidRDefault="005C4D62">
      <w:r>
        <w:t>CALCULATE BUTTON</w:t>
      </w:r>
      <w:r w:rsidR="009802B8">
        <w:t xml:space="preserve"> and PRINT buttons</w:t>
      </w:r>
    </w:p>
    <w:p w14:paraId="5CD1B2D8" w14:textId="3293C377" w:rsidR="005C4D62" w:rsidRDefault="005C4D62">
      <w:r>
        <w:t>Student in the roster:</w:t>
      </w:r>
    </w:p>
    <w:p w14:paraId="69BE6BD8" w14:textId="2B3C1882" w:rsidR="005C4D62" w:rsidRDefault="005C4D62">
      <w:r>
        <w:t>None</w:t>
      </w:r>
    </w:p>
    <w:p w14:paraId="055809F3" w14:textId="088F8F34" w:rsidR="005C4D62" w:rsidRDefault="005C4D62">
      <w:proofErr w:type="spellStart"/>
      <w:r>
        <w:t>Textarea</w:t>
      </w:r>
      <w:proofErr w:type="spellEnd"/>
      <w:r>
        <w:t xml:space="preserve"> output : Roster is empty!</w:t>
      </w:r>
    </w:p>
    <w:p w14:paraId="06758467" w14:textId="2E6FEB3A" w:rsidR="005C4D62" w:rsidRDefault="005C4D62">
      <w:r>
        <w:t>Student in the roster:</w:t>
      </w:r>
    </w:p>
    <w:p w14:paraId="169FD05D" w14:textId="0EE73B55" w:rsidR="005C4D62" w:rsidRDefault="005C4D62">
      <w:r>
        <w:t>a, CS, resident, 15</w:t>
      </w:r>
    </w:p>
    <w:p w14:paraId="57DBEDBD" w14:textId="281A146D" w:rsidR="005C4D62" w:rsidRDefault="009802B8" w:rsidP="009802B8">
      <w:r>
        <w:t>b, EE, nonresident, 15</w:t>
      </w:r>
    </w:p>
    <w:p w14:paraId="0B8E4FD9" w14:textId="6ACF6538" w:rsidR="009802B8" w:rsidRDefault="009802B8" w:rsidP="009802B8">
      <w:r>
        <w:lastRenderedPageBreak/>
        <w:t>c, ME, nonresident, NY, 15</w:t>
      </w:r>
    </w:p>
    <w:p w14:paraId="316B09DC" w14:textId="1F3B0C61" w:rsidR="009802B8" w:rsidRDefault="009802B8" w:rsidP="009802B8">
      <w:r>
        <w:t>d, IT, nonresident, CC, 15</w:t>
      </w:r>
    </w:p>
    <w:p w14:paraId="37569D5C" w14:textId="5ACCC620" w:rsidR="009802B8" w:rsidRDefault="009802B8" w:rsidP="009802B8">
      <w:r>
        <w:t>e, BA, nonresident, international, true, 15</w:t>
      </w:r>
    </w:p>
    <w:p w14:paraId="7CD9AE5C" w14:textId="559F677D" w:rsidR="009802B8" w:rsidRDefault="009802B8" w:rsidP="009802B8">
      <w:r>
        <w:t>e, CS, nonresident, international, true, 12</w:t>
      </w:r>
    </w:p>
    <w:p w14:paraId="5F5208CA" w14:textId="28592FA2" w:rsidR="009802B8" w:rsidRDefault="009802B8" w:rsidP="009802B8">
      <w:r>
        <w:t xml:space="preserve">f, </w:t>
      </w:r>
      <w:proofErr w:type="spellStart"/>
      <w:r>
        <w:t>CS,resident</w:t>
      </w:r>
      <w:proofErr w:type="spellEnd"/>
      <w:r>
        <w:t>, resident,10</w:t>
      </w:r>
    </w:p>
    <w:p w14:paraId="0085137A" w14:textId="4309F134" w:rsidR="009802B8" w:rsidRDefault="009802B8" w:rsidP="009802B8">
      <w:r>
        <w:t>print by roster</w:t>
      </w:r>
    </w:p>
    <w:p w14:paraId="45049D78" w14:textId="382D75B8" w:rsidR="009802B8" w:rsidRDefault="009802B8" w:rsidP="009802B8">
      <w:r>
        <w:t>output:</w:t>
      </w:r>
    </w:p>
    <w:p w14:paraId="39576FD7" w14:textId="77777777" w:rsidR="009802B8" w:rsidRDefault="009802B8" w:rsidP="009802B8">
      <w:r>
        <w:t>* list of students in the roster **</w:t>
      </w:r>
    </w:p>
    <w:p w14:paraId="6A6A6983" w14:textId="77777777" w:rsidR="009802B8" w:rsidRDefault="009802B8" w:rsidP="009802B8">
      <w:r>
        <w:t xml:space="preserve">a:CS:15 credit </w:t>
      </w:r>
      <w:proofErr w:type="spellStart"/>
      <w:r>
        <w:t>hours:tuition</w:t>
      </w:r>
      <w:proofErr w:type="spellEnd"/>
      <w:r>
        <w:t xml:space="preserve"> due:0.00:total payment:0.00:payment date:--/--/--:resident</w:t>
      </w:r>
    </w:p>
    <w:p w14:paraId="0F5EC1B3" w14:textId="77777777" w:rsidR="009802B8" w:rsidRDefault="009802B8" w:rsidP="009802B8">
      <w:r>
        <w:t xml:space="preserve">b:EE:15 credit </w:t>
      </w:r>
      <w:proofErr w:type="spellStart"/>
      <w:r>
        <w:t>hours:tuition</w:t>
      </w:r>
      <w:proofErr w:type="spellEnd"/>
      <w:r>
        <w:t xml:space="preserve"> due:0.00:total payment:0.00:payment date:--/--/--:non-resident</w:t>
      </w:r>
    </w:p>
    <w:p w14:paraId="4139B436" w14:textId="77777777" w:rsidR="009802B8" w:rsidRDefault="009802B8" w:rsidP="009802B8">
      <w:r>
        <w:t xml:space="preserve">c:ME:15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non-resident(tri-state):NY</w:t>
      </w:r>
    </w:p>
    <w:p w14:paraId="5DC360B2" w14:textId="77777777" w:rsidR="009802B8" w:rsidRDefault="009802B8" w:rsidP="009802B8">
      <w:r>
        <w:t xml:space="preserve">d:IT:15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non-resident(tri-state):CT</w:t>
      </w:r>
    </w:p>
    <w:p w14:paraId="2B6167C7" w14:textId="77777777" w:rsidR="009802B8" w:rsidRDefault="009802B8" w:rsidP="009802B8">
      <w:r>
        <w:t xml:space="preserve">e:BA:15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</w:t>
      </w:r>
      <w:proofErr w:type="spellStart"/>
      <w:r>
        <w:t>non-resident:international</w:t>
      </w:r>
      <w:proofErr w:type="spellEnd"/>
    </w:p>
    <w:p w14:paraId="52D71256" w14:textId="77777777" w:rsidR="009802B8" w:rsidRDefault="009802B8" w:rsidP="009802B8">
      <w:r>
        <w:t xml:space="preserve">e:CS:12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</w:t>
      </w:r>
      <w:proofErr w:type="spellStart"/>
      <w:r>
        <w:t>non-resident:international:study</w:t>
      </w:r>
      <w:proofErr w:type="spellEnd"/>
      <w:r>
        <w:t xml:space="preserve"> abroad</w:t>
      </w:r>
    </w:p>
    <w:p w14:paraId="1FE74D4D" w14:textId="77777777" w:rsidR="009802B8" w:rsidRDefault="009802B8" w:rsidP="009802B8">
      <w:r>
        <w:t xml:space="preserve">f:CS:10 credit </w:t>
      </w:r>
      <w:proofErr w:type="spellStart"/>
      <w:r>
        <w:t>hours:tuition</w:t>
      </w:r>
      <w:proofErr w:type="spellEnd"/>
      <w:r>
        <w:t xml:space="preserve"> due:0.00:total payment:0.00:payment date:--/--/--:resident</w:t>
      </w:r>
    </w:p>
    <w:p w14:paraId="766974EF" w14:textId="6F773E2A" w:rsidR="009802B8" w:rsidRDefault="009802B8" w:rsidP="009802B8">
      <w:r>
        <w:t>* end of roster **</w:t>
      </w:r>
    </w:p>
    <w:p w14:paraId="4C98CF23" w14:textId="62451F94" w:rsidR="009802B8" w:rsidRDefault="009802B8" w:rsidP="009802B8">
      <w:r>
        <w:t>Print  by name</w:t>
      </w:r>
    </w:p>
    <w:p w14:paraId="10D95CD1" w14:textId="2E6CB18D" w:rsidR="009802B8" w:rsidRDefault="009802B8" w:rsidP="009802B8">
      <w:r>
        <w:t>Output:</w:t>
      </w:r>
    </w:p>
    <w:p w14:paraId="6432FB23" w14:textId="77777777" w:rsidR="009802B8" w:rsidRDefault="009802B8" w:rsidP="009802B8">
      <w:r>
        <w:t>* list of students in the roster ordered by name**</w:t>
      </w:r>
    </w:p>
    <w:p w14:paraId="12D96754" w14:textId="77777777" w:rsidR="009802B8" w:rsidRDefault="009802B8" w:rsidP="009802B8">
      <w:r>
        <w:t xml:space="preserve">a:CS:15 credit </w:t>
      </w:r>
      <w:proofErr w:type="spellStart"/>
      <w:r>
        <w:t>hours:tuition</w:t>
      </w:r>
      <w:proofErr w:type="spellEnd"/>
      <w:r>
        <w:t xml:space="preserve"> due:0.00:total payment:0.00:payment date:--/--/--:resident</w:t>
      </w:r>
    </w:p>
    <w:p w14:paraId="395DAD6D" w14:textId="77777777" w:rsidR="009802B8" w:rsidRDefault="009802B8" w:rsidP="009802B8">
      <w:r>
        <w:t xml:space="preserve">b:EE:15 credit </w:t>
      </w:r>
      <w:proofErr w:type="spellStart"/>
      <w:r>
        <w:t>hours:tuition</w:t>
      </w:r>
      <w:proofErr w:type="spellEnd"/>
      <w:r>
        <w:t xml:space="preserve"> due:0.00:total payment:0.00:payment date:--/--/--:non-resident</w:t>
      </w:r>
    </w:p>
    <w:p w14:paraId="59D2F302" w14:textId="77777777" w:rsidR="009802B8" w:rsidRDefault="009802B8" w:rsidP="009802B8">
      <w:r>
        <w:t xml:space="preserve">c:ME:15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non-resident(tri-state):NY</w:t>
      </w:r>
    </w:p>
    <w:p w14:paraId="0CC1675A" w14:textId="77777777" w:rsidR="009802B8" w:rsidRDefault="009802B8" w:rsidP="009802B8">
      <w:r>
        <w:t xml:space="preserve">d:IT:15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non-resident(tri-state):CT</w:t>
      </w:r>
    </w:p>
    <w:p w14:paraId="72A69014" w14:textId="77777777" w:rsidR="009802B8" w:rsidRDefault="009802B8" w:rsidP="009802B8">
      <w:r>
        <w:t xml:space="preserve">e:BA:15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</w:t>
      </w:r>
      <w:proofErr w:type="spellStart"/>
      <w:r>
        <w:t>non-resident:international</w:t>
      </w:r>
      <w:proofErr w:type="spellEnd"/>
    </w:p>
    <w:p w14:paraId="7AF24BCB" w14:textId="77777777" w:rsidR="009802B8" w:rsidRDefault="009802B8" w:rsidP="009802B8">
      <w:r>
        <w:lastRenderedPageBreak/>
        <w:t xml:space="preserve">e:CS:12 credit </w:t>
      </w:r>
      <w:proofErr w:type="spellStart"/>
      <w:r>
        <w:t>hours:tuition</w:t>
      </w:r>
      <w:proofErr w:type="spellEnd"/>
      <w:r>
        <w:t xml:space="preserve"> due:0.00:total payment:0.00:payment date:--/--/--:</w:t>
      </w:r>
      <w:proofErr w:type="spellStart"/>
      <w:r>
        <w:t>non-resident:tuition</w:t>
      </w:r>
      <w:proofErr w:type="spellEnd"/>
      <w:r>
        <w:t xml:space="preserve"> due:0.00:total payment:0.00:payment date:--/--/--:</w:t>
      </w:r>
      <w:proofErr w:type="spellStart"/>
      <w:r>
        <w:t>non-resident:international:study</w:t>
      </w:r>
      <w:proofErr w:type="spellEnd"/>
      <w:r>
        <w:t xml:space="preserve"> abroad</w:t>
      </w:r>
    </w:p>
    <w:p w14:paraId="3C52A6C1" w14:textId="77777777" w:rsidR="009802B8" w:rsidRDefault="009802B8" w:rsidP="009802B8">
      <w:r>
        <w:t xml:space="preserve">f:CS:10 credit </w:t>
      </w:r>
      <w:proofErr w:type="spellStart"/>
      <w:r>
        <w:t>hours:tuition</w:t>
      </w:r>
      <w:proofErr w:type="spellEnd"/>
      <w:r>
        <w:t xml:space="preserve"> due:0.00:total payment:0.00:payment date:--/--/--:resident</w:t>
      </w:r>
    </w:p>
    <w:p w14:paraId="1AE4424B" w14:textId="65DAE2A9" w:rsidR="009802B8" w:rsidRDefault="009802B8" w:rsidP="009802B8">
      <w:r>
        <w:t>* end of roster **</w:t>
      </w:r>
    </w:p>
    <w:p w14:paraId="193648E2" w14:textId="6697305A" w:rsidR="009802B8" w:rsidRDefault="009802B8" w:rsidP="009802B8">
      <w:r>
        <w:t>Print by payment date</w:t>
      </w:r>
    </w:p>
    <w:p w14:paraId="5126EC73" w14:textId="55AC04E2" w:rsidR="009802B8" w:rsidRDefault="009802B8" w:rsidP="009802B8">
      <w:r>
        <w:t>Output:</w:t>
      </w:r>
    </w:p>
    <w:p w14:paraId="191CA7B9" w14:textId="77777777" w:rsidR="009802B8" w:rsidRDefault="009802B8" w:rsidP="009802B8">
      <w:r>
        <w:t>* list of students made payments ordered by payment date **</w:t>
      </w:r>
    </w:p>
    <w:p w14:paraId="43442D97" w14:textId="71B979F5" w:rsidR="009802B8" w:rsidRDefault="009802B8" w:rsidP="009802B8">
      <w:r>
        <w:t>* end of roster **</w:t>
      </w:r>
    </w:p>
    <w:p w14:paraId="66EDFD8A" w14:textId="6AB2DD8B" w:rsidR="009802B8" w:rsidRDefault="009802B8" w:rsidP="009802B8">
      <w:r w:rsidRPr="009802B8">
        <w:t>Calculation completed.</w:t>
      </w:r>
    </w:p>
    <w:p w14:paraId="6AEA10F5" w14:textId="00ECFE7C" w:rsidR="009802B8" w:rsidRDefault="009802B8" w:rsidP="009802B8">
      <w:r>
        <w:t>Print by name:</w:t>
      </w:r>
    </w:p>
    <w:p w14:paraId="1EEB810A" w14:textId="2B866794" w:rsidR="009802B8" w:rsidRDefault="009802B8" w:rsidP="009802B8">
      <w:r>
        <w:t>Output:</w:t>
      </w:r>
    </w:p>
    <w:p w14:paraId="28686E58" w14:textId="77777777" w:rsidR="009802B8" w:rsidRDefault="009802B8" w:rsidP="009802B8">
      <w:r>
        <w:t>* list of students in the roster ordered by name**</w:t>
      </w:r>
    </w:p>
    <w:p w14:paraId="495DF5EB" w14:textId="77777777" w:rsidR="009802B8" w:rsidRDefault="009802B8" w:rsidP="009802B8">
      <w:r>
        <w:t xml:space="preserve">a:CS:15 credit </w:t>
      </w:r>
      <w:proofErr w:type="spellStart"/>
      <w:r>
        <w:t>hours:tuition</w:t>
      </w:r>
      <w:proofErr w:type="spellEnd"/>
      <w:r>
        <w:t xml:space="preserve"> due:15,804.00:total payment:0.00:payment date:--/--/--:resident</w:t>
      </w:r>
    </w:p>
    <w:p w14:paraId="34B00AF1" w14:textId="77777777" w:rsidR="009802B8" w:rsidRDefault="009802B8" w:rsidP="009802B8">
      <w:r>
        <w:t xml:space="preserve">b:EE:15 credit </w:t>
      </w:r>
      <w:proofErr w:type="spellStart"/>
      <w:r>
        <w:t>hours:tuition</w:t>
      </w:r>
      <w:proofErr w:type="spellEnd"/>
      <w:r>
        <w:t xml:space="preserve"> due:33,005.00:total payment:0.00:payment date:--/--/--:non-resident</w:t>
      </w:r>
    </w:p>
    <w:p w14:paraId="60A09FD5" w14:textId="77777777" w:rsidR="009802B8" w:rsidRDefault="009802B8" w:rsidP="009802B8">
      <w:r>
        <w:t xml:space="preserve">c:ME:15 credit </w:t>
      </w:r>
      <w:proofErr w:type="spellStart"/>
      <w:r>
        <w:t>hours:tuition</w:t>
      </w:r>
      <w:proofErr w:type="spellEnd"/>
      <w:r>
        <w:t xml:space="preserve"> due:29,005.00:total payment:0.00:payment date:--/--/--:</w:t>
      </w:r>
      <w:proofErr w:type="spellStart"/>
      <w:r>
        <w:t>non-resident:tuition</w:t>
      </w:r>
      <w:proofErr w:type="spellEnd"/>
      <w:r>
        <w:t xml:space="preserve"> due:29,005.00:total payment:0.00:payment date:--/--/--:non-resident(tri-state):NY</w:t>
      </w:r>
    </w:p>
    <w:p w14:paraId="0D2097E2" w14:textId="77777777" w:rsidR="009802B8" w:rsidRDefault="009802B8" w:rsidP="009802B8">
      <w:r>
        <w:t xml:space="preserve">d:IT:15 credit </w:t>
      </w:r>
      <w:proofErr w:type="spellStart"/>
      <w:r>
        <w:t>hours:tuition</w:t>
      </w:r>
      <w:proofErr w:type="spellEnd"/>
      <w:r>
        <w:t xml:space="preserve"> due:28,005.00:total payment:0.00:payment date:--/--/--:</w:t>
      </w:r>
      <w:proofErr w:type="spellStart"/>
      <w:r>
        <w:t>non-resident:tuition</w:t>
      </w:r>
      <w:proofErr w:type="spellEnd"/>
      <w:r>
        <w:t xml:space="preserve"> due:28,005.00:total payment:0.00:payment date:--/--/--:non-resident(tri-state):CT</w:t>
      </w:r>
    </w:p>
    <w:p w14:paraId="366F62FD" w14:textId="77777777" w:rsidR="009802B8" w:rsidRDefault="009802B8" w:rsidP="009802B8">
      <w:r>
        <w:t xml:space="preserve">e:BA:15 credit </w:t>
      </w:r>
      <w:proofErr w:type="spellStart"/>
      <w:r>
        <w:t>hours:tuition</w:t>
      </w:r>
      <w:proofErr w:type="spellEnd"/>
      <w:r>
        <w:t xml:space="preserve"> due:35,655.00:total payment:0.00:payment date:--/--/--:</w:t>
      </w:r>
      <w:proofErr w:type="spellStart"/>
      <w:r>
        <w:t>non-resident:tuition</w:t>
      </w:r>
      <w:proofErr w:type="spellEnd"/>
      <w:r>
        <w:t xml:space="preserve"> due:35,655.00:total payment:0.00:payment date:--/--/--:</w:t>
      </w:r>
      <w:proofErr w:type="spellStart"/>
      <w:r>
        <w:t>non-resident:international</w:t>
      </w:r>
      <w:proofErr w:type="spellEnd"/>
    </w:p>
    <w:p w14:paraId="6A354BFD" w14:textId="77777777" w:rsidR="009802B8" w:rsidRDefault="009802B8" w:rsidP="009802B8">
      <w:r>
        <w:t xml:space="preserve">e:CS:12 credit </w:t>
      </w:r>
      <w:proofErr w:type="spellStart"/>
      <w:r>
        <w:t>hours:tuition</w:t>
      </w:r>
      <w:proofErr w:type="spellEnd"/>
      <w:r>
        <w:t xml:space="preserve"> due:5,918.00:total payment:0.00:payment date:--/--/--:</w:t>
      </w:r>
      <w:proofErr w:type="spellStart"/>
      <w:r>
        <w:t>non-resident:tuition</w:t>
      </w:r>
      <w:proofErr w:type="spellEnd"/>
      <w:r>
        <w:t xml:space="preserve"> due:5,918.00:total payment:0.00:payment date:--/--/--:</w:t>
      </w:r>
      <w:proofErr w:type="spellStart"/>
      <w:r>
        <w:t>non-resident:international:study</w:t>
      </w:r>
      <w:proofErr w:type="spellEnd"/>
      <w:r>
        <w:t xml:space="preserve"> abroad</w:t>
      </w:r>
    </w:p>
    <w:p w14:paraId="19B11F13" w14:textId="77777777" w:rsidR="009802B8" w:rsidRDefault="009802B8" w:rsidP="009802B8">
      <w:r>
        <w:t xml:space="preserve">f:CS:10 credit </w:t>
      </w:r>
      <w:proofErr w:type="spellStart"/>
      <w:r>
        <w:t>hours:tuition</w:t>
      </w:r>
      <w:proofErr w:type="spellEnd"/>
      <w:r>
        <w:t xml:space="preserve"> due:6,654.40:total payment:0.00:payment date:--/--/--:resident</w:t>
      </w:r>
    </w:p>
    <w:p w14:paraId="5E406C76" w14:textId="520FD04B" w:rsidR="009802B8" w:rsidRDefault="009802B8" w:rsidP="009802B8">
      <w:r>
        <w:t>* end of roster **</w:t>
      </w:r>
    </w:p>
    <w:p w14:paraId="43B6B5FF" w14:textId="15824E16" w:rsidR="009802B8" w:rsidRDefault="009802B8" w:rsidP="009802B8">
      <w:proofErr w:type="spellStart"/>
      <w:r>
        <w:t>a,</w:t>
      </w:r>
      <w:r w:rsidR="00C43893">
        <w:t>CS</w:t>
      </w:r>
      <w:proofErr w:type="spellEnd"/>
      <w:r>
        <w:t>, pay, 1000, 10/10/2021</w:t>
      </w:r>
    </w:p>
    <w:p w14:paraId="28BD3458" w14:textId="392AC55A" w:rsidR="009802B8" w:rsidRDefault="009802B8" w:rsidP="009802B8">
      <w:proofErr w:type="spellStart"/>
      <w:r>
        <w:t>b</w:t>
      </w:r>
      <w:r w:rsidR="00C43893">
        <w:t>,EE</w:t>
      </w:r>
      <w:proofErr w:type="spellEnd"/>
      <w:r w:rsidR="00C43893">
        <w:t>, pay, 500, 10/09/2021</w:t>
      </w:r>
    </w:p>
    <w:p w14:paraId="38E1E091" w14:textId="42FA6D72" w:rsidR="00C43893" w:rsidRDefault="00C43893" w:rsidP="009802B8">
      <w:proofErr w:type="spellStart"/>
      <w:r>
        <w:t>c,ME</w:t>
      </w:r>
      <w:proofErr w:type="spellEnd"/>
      <w:r>
        <w:t>, pay, 500, 10/08/2021</w:t>
      </w:r>
    </w:p>
    <w:p w14:paraId="1C4584E2" w14:textId="0A1D263C" w:rsidR="00C43893" w:rsidRDefault="00C43893" w:rsidP="009802B8">
      <w:r>
        <w:t>print by payment date</w:t>
      </w:r>
    </w:p>
    <w:p w14:paraId="1B5094EE" w14:textId="0CA574D5" w:rsidR="00C43893" w:rsidRDefault="00C43893" w:rsidP="009802B8">
      <w:r>
        <w:t>output:</w:t>
      </w:r>
    </w:p>
    <w:p w14:paraId="471A8C79" w14:textId="77777777" w:rsidR="00C43893" w:rsidRDefault="00C43893" w:rsidP="00C43893">
      <w:r>
        <w:t>* list of students made payments ordered by payment date **</w:t>
      </w:r>
    </w:p>
    <w:p w14:paraId="608BDDB7" w14:textId="77777777" w:rsidR="00C43893" w:rsidRDefault="00C43893" w:rsidP="00C43893">
      <w:r>
        <w:lastRenderedPageBreak/>
        <w:t xml:space="preserve">c:ME:15 credit </w:t>
      </w:r>
      <w:proofErr w:type="spellStart"/>
      <w:r>
        <w:t>hours:tuition</w:t>
      </w:r>
      <w:proofErr w:type="spellEnd"/>
      <w:r>
        <w:t xml:space="preserve"> due:28,505.00:total payment:500.00:payment date:10/8/2021:non-resident:tuition due:28,505.00:total payment:500.00:payment date:10/8/2021:non-resident(tri-state):NY</w:t>
      </w:r>
    </w:p>
    <w:p w14:paraId="70C59490" w14:textId="77777777" w:rsidR="00C43893" w:rsidRDefault="00C43893" w:rsidP="00C43893">
      <w:r>
        <w:t xml:space="preserve">b:EE:15 credit </w:t>
      </w:r>
      <w:proofErr w:type="spellStart"/>
      <w:r>
        <w:t>hours:tuition</w:t>
      </w:r>
      <w:proofErr w:type="spellEnd"/>
      <w:r>
        <w:t xml:space="preserve"> due:32,505.00:total payment:500.00:payment date:10/9/2021:non-resident</w:t>
      </w:r>
    </w:p>
    <w:p w14:paraId="66E14568" w14:textId="77777777" w:rsidR="00C43893" w:rsidRDefault="00C43893" w:rsidP="00C43893">
      <w:r>
        <w:t xml:space="preserve">a:CS:15 credit </w:t>
      </w:r>
      <w:proofErr w:type="spellStart"/>
      <w:r>
        <w:t>hours:tuition</w:t>
      </w:r>
      <w:proofErr w:type="spellEnd"/>
      <w:r>
        <w:t xml:space="preserve"> due:14,804.00:total payment:1,000.00:payment date:10/10/2021:resident</w:t>
      </w:r>
    </w:p>
    <w:p w14:paraId="427FC03B" w14:textId="6B30929A" w:rsidR="00C43893" w:rsidRDefault="00C43893" w:rsidP="00C43893">
      <w:r>
        <w:t>* end of roster **</w:t>
      </w:r>
    </w:p>
    <w:sectPr w:rsidR="00C43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LQ0NjIxtzC3sDRT0lEKTi0uzszPAykwrAUAlhe3eywAAAA="/>
  </w:docVars>
  <w:rsids>
    <w:rsidRoot w:val="00E179E9"/>
    <w:rsid w:val="00052C19"/>
    <w:rsid w:val="0005489F"/>
    <w:rsid w:val="00060051"/>
    <w:rsid w:val="00100B13"/>
    <w:rsid w:val="00192782"/>
    <w:rsid w:val="001964A0"/>
    <w:rsid w:val="001D1F8E"/>
    <w:rsid w:val="00380735"/>
    <w:rsid w:val="004379AF"/>
    <w:rsid w:val="005C4D62"/>
    <w:rsid w:val="006608EF"/>
    <w:rsid w:val="0071679E"/>
    <w:rsid w:val="00720C31"/>
    <w:rsid w:val="008027E9"/>
    <w:rsid w:val="008F3E35"/>
    <w:rsid w:val="00965CE0"/>
    <w:rsid w:val="00973D11"/>
    <w:rsid w:val="009802B8"/>
    <w:rsid w:val="00A47DE3"/>
    <w:rsid w:val="00B119C6"/>
    <w:rsid w:val="00BA4A32"/>
    <w:rsid w:val="00C43893"/>
    <w:rsid w:val="00DF0481"/>
    <w:rsid w:val="00E179E9"/>
    <w:rsid w:val="00E90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0AC6D"/>
  <w15:chartTrackingRefBased/>
  <w15:docId w15:val="{97809A7F-3ECA-44F8-9664-A3B343681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27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06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8</Pages>
  <Words>1449</Words>
  <Characters>826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8</cp:revision>
  <dcterms:created xsi:type="dcterms:W3CDTF">2021-10-29T02:04:00Z</dcterms:created>
  <dcterms:modified xsi:type="dcterms:W3CDTF">2021-10-29T19:17:00Z</dcterms:modified>
</cp:coreProperties>
</file>